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7640B8" w14:textId="77777777" w:rsidR="003F496E" w:rsidRPr="009B2A26" w:rsidRDefault="003F496E" w:rsidP="00C155D7">
      <w:pPr>
        <w:ind w:left="-720" w:right="-432"/>
        <w:contextualSpacing/>
        <w:rPr>
          <w:rFonts w:ascii="Arial" w:hAnsi="Arial" w:cs="Arial"/>
          <w:b/>
          <w:sz w:val="22"/>
          <w:szCs w:val="22"/>
        </w:rPr>
      </w:pPr>
    </w:p>
    <w:tbl>
      <w:tblPr>
        <w:tblW w:w="936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115" w:type="dxa"/>
          <w:left w:w="115" w:type="dxa"/>
          <w:bottom w:w="115" w:type="dxa"/>
          <w:right w:w="115" w:type="dxa"/>
        </w:tblCellMar>
        <w:tblLook w:val="0000" w:firstRow="0" w:lastRow="0" w:firstColumn="0" w:lastColumn="0" w:noHBand="0" w:noVBand="0"/>
      </w:tblPr>
      <w:tblGrid>
        <w:gridCol w:w="2304"/>
        <w:gridCol w:w="7056"/>
      </w:tblGrid>
      <w:tr w:rsidR="00BA3E27" w:rsidRPr="009B2A26" w14:paraId="46255EBA" w14:textId="77777777" w:rsidTr="006E15C0">
        <w:trPr>
          <w:jc w:val="center"/>
        </w:trPr>
        <w:tc>
          <w:tcPr>
            <w:tcW w:w="9360" w:type="dxa"/>
            <w:gridSpan w:val="2"/>
          </w:tcPr>
          <w:p w14:paraId="5B9D8C8A" w14:textId="77777777" w:rsidR="00BA3E27" w:rsidRPr="009B2A26" w:rsidRDefault="0007791C" w:rsidP="00C155D7">
            <w:pPr>
              <w:ind w:left="120"/>
              <w:contextualSpacing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9B2A26">
              <w:rPr>
                <w:rFonts w:ascii="Arial" w:hAnsi="Arial" w:cs="Arial"/>
                <w:b/>
                <w:sz w:val="22"/>
                <w:szCs w:val="22"/>
              </w:rPr>
              <w:t xml:space="preserve">About the Measure </w:t>
            </w:r>
          </w:p>
        </w:tc>
      </w:tr>
      <w:tr w:rsidR="00733C41" w:rsidRPr="009B2A26" w14:paraId="165FC946" w14:textId="77777777" w:rsidTr="006E15C0">
        <w:trPr>
          <w:jc w:val="center"/>
        </w:trPr>
        <w:tc>
          <w:tcPr>
            <w:tcW w:w="2304" w:type="dxa"/>
            <w:tcBorders>
              <w:bottom w:val="single" w:sz="4" w:space="0" w:color="auto"/>
            </w:tcBorders>
            <w:shd w:val="clear" w:color="auto" w:fill="auto"/>
          </w:tcPr>
          <w:p w14:paraId="22AFE22F" w14:textId="77777777" w:rsidR="00733C41" w:rsidRPr="009B2A26" w:rsidRDefault="00733C41" w:rsidP="006E15C0">
            <w:pPr>
              <w:contextualSpacing/>
              <w:rPr>
                <w:rFonts w:ascii="Arial" w:hAnsi="Arial" w:cs="Arial"/>
                <w:b/>
                <w:sz w:val="22"/>
                <w:szCs w:val="22"/>
              </w:rPr>
            </w:pPr>
            <w:r w:rsidRPr="009B2A26">
              <w:rPr>
                <w:rFonts w:ascii="Arial" w:hAnsi="Arial" w:cs="Arial"/>
                <w:b/>
                <w:sz w:val="22"/>
                <w:szCs w:val="22"/>
              </w:rPr>
              <w:t>Domain</w:t>
            </w:r>
          </w:p>
        </w:tc>
        <w:tc>
          <w:tcPr>
            <w:tcW w:w="7056" w:type="dxa"/>
            <w:shd w:val="clear" w:color="auto" w:fill="auto"/>
          </w:tcPr>
          <w:p w14:paraId="5084EC08" w14:textId="77777777" w:rsidR="00733C41" w:rsidRPr="009B2A26" w:rsidRDefault="00EF127C" w:rsidP="006E15C0">
            <w:pPr>
              <w:rPr>
                <w:rFonts w:ascii="Arial" w:hAnsi="Arial" w:cs="Arial"/>
                <w:sz w:val="22"/>
                <w:szCs w:val="22"/>
              </w:rPr>
            </w:pPr>
            <w:r w:rsidRPr="009B2A26">
              <w:rPr>
                <w:rFonts w:ascii="Arial" w:hAnsi="Arial" w:cs="Arial"/>
                <w:sz w:val="22"/>
                <w:szCs w:val="22"/>
              </w:rPr>
              <w:t xml:space="preserve">Sickle Cell Disease </w:t>
            </w:r>
            <w:r w:rsidR="00A25AFE" w:rsidRPr="009B2A26">
              <w:rPr>
                <w:rFonts w:ascii="Arial" w:hAnsi="Arial" w:cs="Arial"/>
                <w:sz w:val="22"/>
                <w:szCs w:val="22"/>
              </w:rPr>
              <w:t>Curative Therapies</w:t>
            </w:r>
          </w:p>
        </w:tc>
      </w:tr>
      <w:tr w:rsidR="00733C41" w:rsidRPr="009B2A26" w14:paraId="1B6490C1" w14:textId="77777777" w:rsidTr="006E15C0">
        <w:trPr>
          <w:jc w:val="center"/>
        </w:trPr>
        <w:tc>
          <w:tcPr>
            <w:tcW w:w="2304" w:type="dxa"/>
            <w:tcBorders>
              <w:bottom w:val="single" w:sz="4" w:space="0" w:color="auto"/>
            </w:tcBorders>
            <w:shd w:val="clear" w:color="auto" w:fill="auto"/>
          </w:tcPr>
          <w:p w14:paraId="73B93827" w14:textId="77777777" w:rsidR="00733C41" w:rsidRPr="009B2A26" w:rsidRDefault="00733C41" w:rsidP="006E15C0">
            <w:pPr>
              <w:contextualSpacing/>
              <w:rPr>
                <w:rFonts w:ascii="Arial" w:hAnsi="Arial" w:cs="Arial"/>
                <w:b/>
                <w:sz w:val="22"/>
                <w:szCs w:val="22"/>
              </w:rPr>
            </w:pPr>
            <w:r w:rsidRPr="009B2A26">
              <w:rPr>
                <w:rFonts w:ascii="Arial" w:hAnsi="Arial" w:cs="Arial"/>
                <w:b/>
                <w:sz w:val="22"/>
                <w:szCs w:val="22"/>
              </w:rPr>
              <w:t>Measure</w:t>
            </w:r>
          </w:p>
        </w:tc>
        <w:tc>
          <w:tcPr>
            <w:tcW w:w="7056" w:type="dxa"/>
            <w:shd w:val="clear" w:color="auto" w:fill="auto"/>
          </w:tcPr>
          <w:p w14:paraId="23AC1313" w14:textId="77777777" w:rsidR="00733C41" w:rsidRPr="009B2A26" w:rsidRDefault="00A25AFE" w:rsidP="006E15C0">
            <w:pPr>
              <w:contextualSpacing/>
              <w:rPr>
                <w:rFonts w:ascii="Arial" w:hAnsi="Arial" w:cs="Arial"/>
                <w:sz w:val="22"/>
                <w:szCs w:val="22"/>
              </w:rPr>
            </w:pPr>
            <w:r w:rsidRPr="009B2A26">
              <w:rPr>
                <w:rFonts w:ascii="Arial" w:hAnsi="Arial" w:cs="Arial"/>
                <w:sz w:val="22"/>
                <w:szCs w:val="22"/>
              </w:rPr>
              <w:t xml:space="preserve">Determination of Liver Fibrosis by </w:t>
            </w:r>
            <w:r w:rsidR="00F03940">
              <w:rPr>
                <w:rFonts w:ascii="Arial" w:hAnsi="Arial" w:cs="Arial"/>
                <w:sz w:val="22"/>
                <w:szCs w:val="22"/>
              </w:rPr>
              <w:t xml:space="preserve">Magnetic </w:t>
            </w:r>
            <w:r w:rsidR="00F03940" w:rsidRPr="00F03940">
              <w:rPr>
                <w:rFonts w:ascii="Arial" w:hAnsi="Arial" w:cs="Arial"/>
                <w:sz w:val="22"/>
                <w:szCs w:val="22"/>
              </w:rPr>
              <w:t>Resonance Elastography (MRE)</w:t>
            </w:r>
          </w:p>
        </w:tc>
      </w:tr>
      <w:tr w:rsidR="00733C41" w:rsidRPr="009B2A26" w14:paraId="55E0DF05" w14:textId="77777777" w:rsidTr="006E15C0">
        <w:trPr>
          <w:jc w:val="center"/>
        </w:trPr>
        <w:tc>
          <w:tcPr>
            <w:tcW w:w="2304" w:type="dxa"/>
            <w:shd w:val="clear" w:color="auto" w:fill="auto"/>
          </w:tcPr>
          <w:p w14:paraId="7C11EF36" w14:textId="77777777" w:rsidR="00733C41" w:rsidRPr="009B2A26" w:rsidRDefault="00733C41" w:rsidP="006E15C0">
            <w:pPr>
              <w:contextualSpacing/>
              <w:rPr>
                <w:rFonts w:ascii="Arial" w:hAnsi="Arial" w:cs="Arial"/>
                <w:b/>
                <w:sz w:val="22"/>
                <w:szCs w:val="22"/>
              </w:rPr>
            </w:pPr>
            <w:r w:rsidRPr="009B2A26">
              <w:rPr>
                <w:rFonts w:ascii="Arial" w:hAnsi="Arial" w:cs="Arial"/>
                <w:b/>
                <w:sz w:val="22"/>
                <w:szCs w:val="22"/>
              </w:rPr>
              <w:t>Definition</w:t>
            </w:r>
          </w:p>
        </w:tc>
        <w:tc>
          <w:tcPr>
            <w:tcW w:w="7056" w:type="dxa"/>
            <w:shd w:val="clear" w:color="auto" w:fill="auto"/>
          </w:tcPr>
          <w:p w14:paraId="5712E62C" w14:textId="77777777" w:rsidR="003B7B2B" w:rsidRPr="009B2A26" w:rsidRDefault="003B7B2B" w:rsidP="006E15C0">
            <w:pPr>
              <w:rPr>
                <w:rFonts w:ascii="Arial" w:hAnsi="Arial" w:cs="Arial"/>
                <w:sz w:val="22"/>
                <w:szCs w:val="22"/>
              </w:rPr>
            </w:pPr>
            <w:r w:rsidRPr="009B2A26">
              <w:rPr>
                <w:rFonts w:ascii="Arial" w:hAnsi="Arial" w:cs="Arial"/>
                <w:sz w:val="22"/>
                <w:szCs w:val="22"/>
              </w:rPr>
              <w:t>Fibrosis staging defines the degree of liver scarring and indicates how far disease has progressed. Liver fibrosis is a wound healing response typically resulting from chronic injury</w:t>
            </w:r>
            <w:r w:rsidRPr="00962342">
              <w:rPr>
                <w:rFonts w:ascii="Arial" w:hAnsi="Arial" w:cs="Arial"/>
                <w:sz w:val="22"/>
                <w:szCs w:val="22"/>
              </w:rPr>
              <w:t xml:space="preserve">, </w:t>
            </w:r>
            <w:r w:rsidR="00962342">
              <w:rPr>
                <w:rFonts w:ascii="Arial" w:hAnsi="Arial" w:cs="Arial"/>
                <w:sz w:val="22"/>
                <w:szCs w:val="22"/>
              </w:rPr>
              <w:t>in which the</w:t>
            </w:r>
            <w:r w:rsidRPr="00962342">
              <w:rPr>
                <w:rFonts w:ascii="Arial" w:hAnsi="Arial" w:cs="Arial"/>
                <w:sz w:val="22"/>
                <w:szCs w:val="22"/>
              </w:rPr>
              <w:t xml:space="preserve"> connective</w:t>
            </w:r>
            <w:r w:rsidRPr="009B2A26">
              <w:rPr>
                <w:rFonts w:ascii="Arial" w:hAnsi="Arial" w:cs="Arial"/>
                <w:sz w:val="22"/>
                <w:szCs w:val="22"/>
              </w:rPr>
              <w:t xml:space="preserve"> tissue matrix is overproduced</w:t>
            </w:r>
            <w:r w:rsidR="00962342">
              <w:rPr>
                <w:rFonts w:ascii="Arial" w:hAnsi="Arial" w:cs="Arial"/>
                <w:sz w:val="22"/>
                <w:szCs w:val="22"/>
              </w:rPr>
              <w:t>,</w:t>
            </w:r>
            <w:r w:rsidRPr="009B2A26">
              <w:rPr>
                <w:rFonts w:ascii="Arial" w:hAnsi="Arial" w:cs="Arial"/>
                <w:sz w:val="22"/>
                <w:szCs w:val="22"/>
              </w:rPr>
              <w:t xml:space="preserve"> inefficiently degraded</w:t>
            </w:r>
            <w:r w:rsidR="00962342">
              <w:rPr>
                <w:rFonts w:ascii="Arial" w:hAnsi="Arial" w:cs="Arial"/>
                <w:sz w:val="22"/>
                <w:szCs w:val="22"/>
              </w:rPr>
              <w:t>,</w:t>
            </w:r>
            <w:r w:rsidRPr="009B2A26">
              <w:rPr>
                <w:rFonts w:ascii="Arial" w:hAnsi="Arial" w:cs="Arial"/>
                <w:sz w:val="22"/>
                <w:szCs w:val="22"/>
              </w:rPr>
              <w:t xml:space="preserve"> or both. </w:t>
            </w:r>
            <w:r w:rsidR="00FC52F5">
              <w:rPr>
                <w:rFonts w:ascii="Arial" w:hAnsi="Arial" w:cs="Arial"/>
                <w:sz w:val="22"/>
                <w:szCs w:val="22"/>
              </w:rPr>
              <w:t>A</w:t>
            </w:r>
            <w:r w:rsidRPr="009B2A26">
              <w:rPr>
                <w:rFonts w:ascii="Arial" w:hAnsi="Arial" w:cs="Arial"/>
                <w:sz w:val="22"/>
                <w:szCs w:val="22"/>
              </w:rPr>
              <w:t>dvanced liver fibrosis exists may lead to the adverse clinical consequences of portal hypertension.</w:t>
            </w:r>
          </w:p>
          <w:p w14:paraId="0B15140F" w14:textId="77777777" w:rsidR="003B7B2B" w:rsidRPr="009B2A26" w:rsidRDefault="003B7B2B" w:rsidP="006E15C0">
            <w:pPr>
              <w:rPr>
                <w:rFonts w:ascii="Arial" w:hAnsi="Arial" w:cs="Arial"/>
                <w:sz w:val="22"/>
                <w:szCs w:val="22"/>
              </w:rPr>
            </w:pPr>
          </w:p>
          <w:p w14:paraId="42AF3068" w14:textId="77777777" w:rsidR="00733C41" w:rsidRPr="009B2A26" w:rsidRDefault="003B7B2B" w:rsidP="006E15C0">
            <w:pPr>
              <w:rPr>
                <w:rFonts w:ascii="Arial" w:hAnsi="Arial" w:cs="Arial"/>
                <w:sz w:val="22"/>
                <w:szCs w:val="22"/>
              </w:rPr>
            </w:pPr>
            <w:r w:rsidRPr="009B2A26">
              <w:rPr>
                <w:rFonts w:ascii="Arial" w:hAnsi="Arial" w:cs="Arial"/>
                <w:sz w:val="22"/>
                <w:szCs w:val="22"/>
              </w:rPr>
              <w:t>There is a high frequency of liver disease in sickle cell disease (SCD) patients who are candidates for curative therapies. Mechanisms of liver injury in SCD include iron overload, vaso-occlusive crises, biliary injury, immune injury, and viral hepatitis (Berry et al., 2007</w:t>
            </w:r>
            <w:r w:rsidR="00F35702">
              <w:rPr>
                <w:rFonts w:ascii="Arial" w:hAnsi="Arial" w:cs="Arial"/>
                <w:sz w:val="22"/>
                <w:szCs w:val="22"/>
              </w:rPr>
              <w:t>;</w:t>
            </w:r>
            <w:r w:rsidRPr="009B2A26">
              <w:rPr>
                <w:rFonts w:ascii="Arial" w:hAnsi="Arial" w:cs="Arial"/>
                <w:sz w:val="22"/>
                <w:szCs w:val="22"/>
              </w:rPr>
              <w:t xml:space="preserve"> Feld et al., 2015</w:t>
            </w:r>
            <w:r w:rsidR="00F35702">
              <w:rPr>
                <w:rFonts w:ascii="Arial" w:hAnsi="Arial" w:cs="Arial"/>
                <w:sz w:val="22"/>
                <w:szCs w:val="22"/>
              </w:rPr>
              <w:t>;</w:t>
            </w:r>
            <w:r w:rsidRPr="009B2A26">
              <w:rPr>
                <w:rFonts w:ascii="Arial" w:hAnsi="Arial" w:cs="Arial"/>
                <w:sz w:val="22"/>
                <w:szCs w:val="22"/>
              </w:rPr>
              <w:t xml:space="preserve"> Jitraruch et al, 2017</w:t>
            </w:r>
            <w:r w:rsidR="00F35702">
              <w:rPr>
                <w:rFonts w:ascii="Arial" w:hAnsi="Arial" w:cs="Arial"/>
                <w:sz w:val="22"/>
                <w:szCs w:val="22"/>
              </w:rPr>
              <w:t>;</w:t>
            </w:r>
            <w:r w:rsidRPr="009B2A26">
              <w:rPr>
                <w:rFonts w:ascii="Arial" w:hAnsi="Arial" w:cs="Arial"/>
                <w:sz w:val="22"/>
                <w:szCs w:val="22"/>
              </w:rPr>
              <w:t xml:space="preserve"> Theocharidou et al., 2019). Advanced liver fibrosis may increase </w:t>
            </w:r>
            <w:r w:rsidR="00FC52F5">
              <w:rPr>
                <w:rFonts w:ascii="Arial" w:hAnsi="Arial" w:cs="Arial"/>
                <w:sz w:val="22"/>
                <w:szCs w:val="22"/>
              </w:rPr>
              <w:t xml:space="preserve">the </w:t>
            </w:r>
            <w:r w:rsidRPr="009B2A26">
              <w:rPr>
                <w:rFonts w:ascii="Arial" w:hAnsi="Arial" w:cs="Arial"/>
                <w:sz w:val="22"/>
                <w:szCs w:val="22"/>
              </w:rPr>
              <w:t xml:space="preserve">risk or preclude </w:t>
            </w:r>
            <w:r w:rsidR="00FC52F5">
              <w:rPr>
                <w:rFonts w:ascii="Arial" w:hAnsi="Arial" w:cs="Arial"/>
                <w:sz w:val="22"/>
                <w:szCs w:val="22"/>
              </w:rPr>
              <w:t xml:space="preserve">the </w:t>
            </w:r>
            <w:r w:rsidRPr="009B2A26">
              <w:rPr>
                <w:rFonts w:ascii="Arial" w:hAnsi="Arial" w:cs="Arial"/>
                <w:sz w:val="22"/>
                <w:szCs w:val="22"/>
              </w:rPr>
              <w:t>use of some curative therapies.</w:t>
            </w:r>
          </w:p>
        </w:tc>
      </w:tr>
    </w:tbl>
    <w:p w14:paraId="2ED8A978" w14:textId="77777777" w:rsidR="003F496E" w:rsidRPr="009B2A26" w:rsidRDefault="003F496E" w:rsidP="00C155D7">
      <w:pPr>
        <w:contextualSpacing/>
        <w:rPr>
          <w:rFonts w:ascii="Arial" w:hAnsi="Arial" w:cs="Arial"/>
          <w:b/>
          <w:sz w:val="22"/>
          <w:szCs w:val="22"/>
        </w:rPr>
      </w:pPr>
    </w:p>
    <w:tbl>
      <w:tblPr>
        <w:tblW w:w="9360" w:type="dxa"/>
        <w:jc w:val="center"/>
        <w:tblLayout w:type="fixed"/>
        <w:tblCellMar>
          <w:top w:w="115" w:type="dxa"/>
          <w:left w:w="115" w:type="dxa"/>
          <w:bottom w:w="115" w:type="dxa"/>
          <w:right w:w="115" w:type="dxa"/>
        </w:tblCellMar>
        <w:tblLook w:val="0000" w:firstRow="0" w:lastRow="0" w:firstColumn="0" w:lastColumn="0" w:noHBand="0" w:noVBand="0"/>
      </w:tblPr>
      <w:tblGrid>
        <w:gridCol w:w="2304"/>
        <w:gridCol w:w="7056"/>
      </w:tblGrid>
      <w:tr w:rsidR="003F496E" w:rsidRPr="009B2A26" w14:paraId="5BF05015" w14:textId="77777777" w:rsidTr="006E15C0">
        <w:trPr>
          <w:jc w:val="center"/>
        </w:trPr>
        <w:tc>
          <w:tcPr>
            <w:tcW w:w="9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EA3497" w14:textId="77777777" w:rsidR="007F7390" w:rsidRPr="009B2A26" w:rsidRDefault="00376CF0" w:rsidP="00C155D7">
            <w:pPr>
              <w:ind w:left="120"/>
              <w:contextualSpacing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9B2A26">
              <w:rPr>
                <w:rFonts w:ascii="Arial" w:hAnsi="Arial" w:cs="Arial"/>
                <w:b/>
                <w:sz w:val="22"/>
                <w:szCs w:val="22"/>
              </w:rPr>
              <w:t xml:space="preserve">About </w:t>
            </w:r>
            <w:r w:rsidR="0029042F" w:rsidRPr="009B2A26">
              <w:rPr>
                <w:rFonts w:ascii="Arial" w:hAnsi="Arial" w:cs="Arial"/>
                <w:b/>
                <w:sz w:val="22"/>
                <w:szCs w:val="22"/>
              </w:rPr>
              <w:t xml:space="preserve">the </w:t>
            </w:r>
            <w:r w:rsidR="003F496E" w:rsidRPr="009B2A26">
              <w:rPr>
                <w:rFonts w:ascii="Arial" w:hAnsi="Arial" w:cs="Arial"/>
                <w:b/>
                <w:sz w:val="22"/>
                <w:szCs w:val="22"/>
              </w:rPr>
              <w:t>Protocol</w:t>
            </w:r>
          </w:p>
        </w:tc>
      </w:tr>
      <w:tr w:rsidR="00733C41" w:rsidRPr="009B2A26" w14:paraId="4D6F0D89" w14:textId="77777777" w:rsidTr="006E15C0">
        <w:trPr>
          <w:jc w:val="center"/>
        </w:trPr>
        <w:tc>
          <w:tcPr>
            <w:tcW w:w="23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3D1D8E" w14:textId="77777777" w:rsidR="00733C41" w:rsidRPr="009B2A26" w:rsidRDefault="00733C41" w:rsidP="006E15C0">
            <w:pPr>
              <w:contextualSpacing/>
              <w:rPr>
                <w:rFonts w:ascii="Arial" w:hAnsi="Arial" w:cs="Arial"/>
                <w:b/>
                <w:sz w:val="22"/>
                <w:szCs w:val="22"/>
              </w:rPr>
            </w:pPr>
            <w:r w:rsidRPr="009B2A26">
              <w:rPr>
                <w:rFonts w:ascii="Arial" w:hAnsi="Arial" w:cs="Arial"/>
                <w:b/>
                <w:sz w:val="22"/>
                <w:szCs w:val="22"/>
              </w:rPr>
              <w:t>Description of Protocol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A3A7F4" w14:textId="77777777" w:rsidR="00733C41" w:rsidRPr="009B2A26" w:rsidRDefault="00C12066" w:rsidP="00597E63">
            <w:pPr>
              <w:contextualSpacing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This protocol provides</w:t>
            </w:r>
            <w:r w:rsidR="00EF127C" w:rsidRPr="009B2A26">
              <w:rPr>
                <w:rFonts w:ascii="Arial" w:hAnsi="Arial" w:cs="Arial"/>
                <w:sz w:val="22"/>
                <w:szCs w:val="22"/>
              </w:rPr>
              <w:t xml:space="preserve"> specifications for determin</w:t>
            </w:r>
            <w:r w:rsidR="00FC52F5">
              <w:rPr>
                <w:rFonts w:ascii="Arial" w:hAnsi="Arial" w:cs="Arial"/>
                <w:sz w:val="22"/>
                <w:szCs w:val="22"/>
              </w:rPr>
              <w:t>ing</w:t>
            </w:r>
            <w:r w:rsidR="00EF127C" w:rsidRPr="009B2A26">
              <w:rPr>
                <w:rFonts w:ascii="Arial" w:hAnsi="Arial" w:cs="Arial"/>
                <w:sz w:val="22"/>
                <w:szCs w:val="22"/>
              </w:rPr>
              <w:t xml:space="preserve"> liver fibrosis by magnetic resonance (</w:t>
            </w:r>
            <w:r w:rsidR="00EF127C" w:rsidRPr="00F35702">
              <w:rPr>
                <w:rFonts w:ascii="Arial" w:hAnsi="Arial" w:cs="Arial"/>
                <w:sz w:val="22"/>
                <w:szCs w:val="22"/>
              </w:rPr>
              <w:t>MR</w:t>
            </w:r>
            <w:r w:rsidR="00EF127C" w:rsidRPr="009B2A26">
              <w:rPr>
                <w:rFonts w:ascii="Arial" w:hAnsi="Arial" w:cs="Arial"/>
                <w:sz w:val="22"/>
                <w:szCs w:val="22"/>
              </w:rPr>
              <w:t>) elastography.</w:t>
            </w:r>
            <w:r w:rsidR="00597E63" w:rsidRPr="009B2A26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8D78DD" w:rsidRPr="009B2A26">
              <w:rPr>
                <w:rFonts w:ascii="Arial" w:hAnsi="Arial" w:cs="Arial"/>
                <w:sz w:val="22"/>
                <w:szCs w:val="22"/>
              </w:rPr>
              <w:t xml:space="preserve">Quantitative measures are </w:t>
            </w:r>
            <w:r w:rsidR="00BA6788" w:rsidRPr="009B2A26">
              <w:rPr>
                <w:rFonts w:ascii="Arial" w:hAnsi="Arial" w:cs="Arial"/>
                <w:sz w:val="22"/>
                <w:szCs w:val="22"/>
              </w:rPr>
              <w:t xml:space="preserve">generated by the imaging software and used </w:t>
            </w:r>
            <w:r w:rsidR="00BA6788" w:rsidRPr="000C7EE4">
              <w:rPr>
                <w:rFonts w:ascii="Arial" w:hAnsi="Arial" w:cs="Arial"/>
                <w:sz w:val="22"/>
                <w:szCs w:val="22"/>
              </w:rPr>
              <w:t>to determine the presence of</w:t>
            </w:r>
            <w:r w:rsidR="00BA6788" w:rsidRPr="009B2A26">
              <w:rPr>
                <w:rFonts w:ascii="Arial" w:hAnsi="Arial" w:cs="Arial"/>
                <w:sz w:val="22"/>
                <w:szCs w:val="22"/>
              </w:rPr>
              <w:t xml:space="preserve"> liver fibrosis.</w:t>
            </w:r>
          </w:p>
        </w:tc>
      </w:tr>
      <w:tr w:rsidR="00EA3017" w:rsidRPr="009B2A26" w14:paraId="2155C815" w14:textId="77777777" w:rsidTr="006E15C0">
        <w:trPr>
          <w:jc w:val="center"/>
        </w:trPr>
        <w:tc>
          <w:tcPr>
            <w:tcW w:w="23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672F11" w14:textId="77777777" w:rsidR="00EA3017" w:rsidRPr="009B2A26" w:rsidRDefault="00EA3017" w:rsidP="006E15C0">
            <w:pPr>
              <w:contextualSpacing/>
              <w:rPr>
                <w:rFonts w:ascii="Arial" w:hAnsi="Arial" w:cs="Arial"/>
                <w:b/>
                <w:sz w:val="22"/>
                <w:szCs w:val="22"/>
              </w:rPr>
            </w:pPr>
            <w:r w:rsidRPr="009B2A26">
              <w:rPr>
                <w:rFonts w:ascii="Arial" w:hAnsi="Arial" w:cs="Arial"/>
                <w:b/>
                <w:sz w:val="22"/>
                <w:szCs w:val="22"/>
              </w:rPr>
              <w:t>Protocol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856109" w14:textId="77777777" w:rsidR="004F40E6" w:rsidRPr="009B2A26" w:rsidRDefault="004F40E6" w:rsidP="00F9784B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 w:rsidRPr="009B2A26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Description of Quantification of Liver Fibrosis by Magnetic Resonance Elastography (MRE)</w:t>
            </w:r>
          </w:p>
          <w:p w14:paraId="3CE88982" w14:textId="77777777" w:rsidR="004F40E6" w:rsidRPr="009B2A26" w:rsidRDefault="004F40E6" w:rsidP="00F9784B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  <w:p w14:paraId="3FF02801" w14:textId="77777777" w:rsidR="004F40E6" w:rsidRPr="009B2A26" w:rsidRDefault="004F40E6" w:rsidP="00F9784B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B2A26">
              <w:rPr>
                <w:rFonts w:ascii="Arial" w:hAnsi="Arial" w:cs="Arial"/>
                <w:color w:val="000000"/>
                <w:sz w:val="22"/>
                <w:szCs w:val="22"/>
              </w:rPr>
              <w:t xml:space="preserve">A description of MRE studies for the determination of liver fibrosis can be found in Yin et al. 2007. Briefly, </w:t>
            </w:r>
            <w:r w:rsidR="00F9784B" w:rsidRPr="009B2A26">
              <w:rPr>
                <w:rFonts w:ascii="Arial" w:hAnsi="Arial" w:cs="Arial"/>
                <w:color w:val="000000"/>
                <w:sz w:val="22"/>
                <w:szCs w:val="22"/>
              </w:rPr>
              <w:t xml:space="preserve">MR elastography </w:t>
            </w:r>
            <w:r w:rsidRPr="009B2A26">
              <w:rPr>
                <w:rFonts w:ascii="Arial" w:hAnsi="Arial" w:cs="Arial"/>
                <w:color w:val="000000"/>
                <w:sz w:val="22"/>
                <w:szCs w:val="22"/>
              </w:rPr>
              <w:t>i</w:t>
            </w:r>
            <w:r w:rsidR="00F9784B" w:rsidRPr="009B2A26">
              <w:rPr>
                <w:rFonts w:ascii="Arial" w:hAnsi="Arial" w:cs="Arial"/>
                <w:color w:val="000000"/>
                <w:sz w:val="22"/>
                <w:szCs w:val="22"/>
              </w:rPr>
              <w:t>s performed on a 1.5-T whole-body</w:t>
            </w:r>
            <w:r w:rsidRPr="009B2A26">
              <w:rPr>
                <w:rFonts w:ascii="Arial" w:hAnsi="Arial" w:cs="Arial"/>
                <w:color w:val="000000"/>
                <w:sz w:val="22"/>
                <w:szCs w:val="22"/>
              </w:rPr>
              <w:t xml:space="preserve"> scanner</w:t>
            </w:r>
            <w:r w:rsidR="00F9784B" w:rsidRPr="009B2A26">
              <w:rPr>
                <w:rFonts w:ascii="Arial" w:hAnsi="Arial" w:cs="Arial"/>
                <w:color w:val="000000"/>
                <w:sz w:val="22"/>
                <w:szCs w:val="22"/>
              </w:rPr>
              <w:t>, using a</w:t>
            </w:r>
            <w:r w:rsidRPr="009B2A26"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gramStart"/>
            <w:r w:rsidRPr="009B2A26">
              <w:rPr>
                <w:rFonts w:ascii="Arial" w:hAnsi="Arial" w:cs="Arial"/>
                <w:color w:val="000000"/>
                <w:sz w:val="22"/>
                <w:szCs w:val="22"/>
              </w:rPr>
              <w:t>whole</w:t>
            </w:r>
            <w:r w:rsidR="00F9784B" w:rsidRPr="009B2A26">
              <w:rPr>
                <w:rFonts w:ascii="Arial" w:hAnsi="Arial" w:cs="Arial"/>
                <w:color w:val="000000"/>
                <w:sz w:val="22"/>
                <w:szCs w:val="22"/>
              </w:rPr>
              <w:t xml:space="preserve"> body</w:t>
            </w:r>
            <w:proofErr w:type="gramEnd"/>
            <w:r w:rsidR="00F9784B" w:rsidRPr="009B2A26">
              <w:rPr>
                <w:rFonts w:ascii="Arial" w:hAnsi="Arial" w:cs="Arial"/>
                <w:color w:val="000000"/>
                <w:sz w:val="22"/>
                <w:szCs w:val="22"/>
              </w:rPr>
              <w:t xml:space="preserve"> coil</w:t>
            </w:r>
            <w:r w:rsidRPr="009B2A26">
              <w:rPr>
                <w:rFonts w:ascii="Arial" w:hAnsi="Arial" w:cs="Arial"/>
                <w:color w:val="000000"/>
                <w:sz w:val="22"/>
                <w:szCs w:val="22"/>
              </w:rPr>
              <w:t>.</w:t>
            </w:r>
            <w:r w:rsidR="00F9784B" w:rsidRPr="009B2A26">
              <w:rPr>
                <w:rFonts w:ascii="Arial" w:hAnsi="Arial" w:cs="Arial"/>
                <w:color w:val="000000"/>
                <w:sz w:val="22"/>
                <w:szCs w:val="22"/>
              </w:rPr>
              <w:t xml:space="preserve"> Low-amplitude mechanical</w:t>
            </w:r>
            <w:r w:rsidRPr="009B2A26"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r w:rsidR="00F9784B" w:rsidRPr="009B2A26">
              <w:rPr>
                <w:rFonts w:ascii="Arial" w:hAnsi="Arial" w:cs="Arial"/>
                <w:color w:val="000000"/>
                <w:sz w:val="22"/>
                <w:szCs w:val="22"/>
              </w:rPr>
              <w:t xml:space="preserve">waves at 60 Hz </w:t>
            </w:r>
            <w:r w:rsidRPr="009B2A26">
              <w:rPr>
                <w:rFonts w:ascii="Arial" w:hAnsi="Arial" w:cs="Arial"/>
                <w:color w:val="000000"/>
                <w:sz w:val="22"/>
                <w:szCs w:val="22"/>
              </w:rPr>
              <w:t>a</w:t>
            </w:r>
            <w:r w:rsidR="00F9784B" w:rsidRPr="009B2A26">
              <w:rPr>
                <w:rFonts w:ascii="Arial" w:hAnsi="Arial" w:cs="Arial"/>
                <w:color w:val="000000"/>
                <w:sz w:val="22"/>
                <w:szCs w:val="22"/>
              </w:rPr>
              <w:t>re generated in the abdomen using an acoustic driver on the anterior</w:t>
            </w:r>
            <w:r w:rsidRPr="009B2A26"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r w:rsidR="00F9784B" w:rsidRPr="009B2A26">
              <w:rPr>
                <w:rFonts w:ascii="Arial" w:hAnsi="Arial" w:cs="Arial"/>
                <w:color w:val="000000"/>
                <w:sz w:val="22"/>
                <w:szCs w:val="22"/>
              </w:rPr>
              <w:t xml:space="preserve">body wall. The total </w:t>
            </w:r>
            <w:r w:rsidRPr="009B2A26">
              <w:rPr>
                <w:rFonts w:ascii="Arial" w:hAnsi="Arial" w:cs="Arial"/>
                <w:color w:val="000000"/>
                <w:sz w:val="22"/>
                <w:szCs w:val="22"/>
              </w:rPr>
              <w:t xml:space="preserve">data </w:t>
            </w:r>
            <w:r w:rsidR="00F9784B" w:rsidRPr="009B2A26">
              <w:rPr>
                <w:rFonts w:ascii="Arial" w:hAnsi="Arial" w:cs="Arial"/>
                <w:color w:val="000000"/>
                <w:sz w:val="22"/>
                <w:szCs w:val="22"/>
              </w:rPr>
              <w:t xml:space="preserve">acquisition time </w:t>
            </w:r>
            <w:r w:rsidRPr="009B2A26">
              <w:rPr>
                <w:rFonts w:ascii="Arial" w:hAnsi="Arial" w:cs="Arial"/>
                <w:color w:val="000000"/>
                <w:sz w:val="22"/>
                <w:szCs w:val="22"/>
              </w:rPr>
              <w:t>i</w:t>
            </w:r>
            <w:r w:rsidR="00F9784B" w:rsidRPr="009B2A26">
              <w:rPr>
                <w:rFonts w:ascii="Arial" w:hAnsi="Arial" w:cs="Arial"/>
                <w:color w:val="000000"/>
                <w:sz w:val="22"/>
                <w:szCs w:val="22"/>
              </w:rPr>
              <w:t xml:space="preserve">s 40 seconds. </w:t>
            </w:r>
            <w:r w:rsidRPr="009B2A26">
              <w:rPr>
                <w:rFonts w:ascii="Arial" w:hAnsi="Arial" w:cs="Arial"/>
                <w:color w:val="000000"/>
                <w:sz w:val="22"/>
                <w:szCs w:val="22"/>
              </w:rPr>
              <w:t>I</w:t>
            </w:r>
            <w:r w:rsidR="00F9784B" w:rsidRPr="009B2A26">
              <w:rPr>
                <w:rFonts w:ascii="Arial" w:hAnsi="Arial" w:cs="Arial"/>
                <w:color w:val="000000"/>
                <w:sz w:val="22"/>
                <w:szCs w:val="22"/>
              </w:rPr>
              <w:t>mages</w:t>
            </w:r>
            <w:r w:rsidRPr="009B2A26">
              <w:rPr>
                <w:rFonts w:ascii="Arial" w:hAnsi="Arial" w:cs="Arial"/>
                <w:color w:val="000000"/>
                <w:sz w:val="22"/>
                <w:szCs w:val="22"/>
              </w:rPr>
              <w:t xml:space="preserve"> are quantified to </w:t>
            </w:r>
            <w:r w:rsidR="00F9784B" w:rsidRPr="009B2A26">
              <w:rPr>
                <w:rFonts w:ascii="Arial" w:hAnsi="Arial" w:cs="Arial"/>
                <w:color w:val="000000"/>
                <w:sz w:val="22"/>
                <w:szCs w:val="22"/>
              </w:rPr>
              <w:t>display shear stiffness (MR elastograms) by</w:t>
            </w:r>
            <w:r w:rsidRPr="009B2A26"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r w:rsidR="00F9784B" w:rsidRPr="009B2A26">
              <w:rPr>
                <w:rFonts w:ascii="Arial" w:hAnsi="Arial" w:cs="Arial"/>
                <w:color w:val="000000"/>
                <w:sz w:val="22"/>
                <w:szCs w:val="22"/>
              </w:rPr>
              <w:t>propagating shear waves with</w:t>
            </w:r>
            <w:r w:rsidRPr="009B2A26"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r w:rsidR="00F9784B" w:rsidRPr="009B2A26">
              <w:rPr>
                <w:rFonts w:ascii="Arial" w:hAnsi="Arial" w:cs="Arial"/>
                <w:color w:val="000000"/>
                <w:sz w:val="22"/>
                <w:szCs w:val="22"/>
              </w:rPr>
              <w:t>a local frequency estimation inversion algorithm.</w:t>
            </w:r>
          </w:p>
          <w:p w14:paraId="7B3B77CA" w14:textId="77777777" w:rsidR="008D78DD" w:rsidRPr="009B2A26" w:rsidRDefault="008D78DD" w:rsidP="00F9784B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  <w:p w14:paraId="336F80E3" w14:textId="77777777" w:rsidR="00035143" w:rsidRPr="009B2A26" w:rsidRDefault="00F9784B" w:rsidP="004F40E6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B2A26">
              <w:rPr>
                <w:rFonts w:ascii="Arial" w:hAnsi="Arial" w:cs="Arial"/>
                <w:color w:val="000000"/>
                <w:sz w:val="22"/>
                <w:szCs w:val="22"/>
              </w:rPr>
              <w:t xml:space="preserve">The supplementary material </w:t>
            </w:r>
            <w:r w:rsidR="004F40E6" w:rsidRPr="009B2A26">
              <w:rPr>
                <w:rFonts w:ascii="Arial" w:hAnsi="Arial" w:cs="Arial"/>
                <w:color w:val="000000"/>
                <w:sz w:val="22"/>
                <w:szCs w:val="22"/>
              </w:rPr>
              <w:t xml:space="preserve">from Yin et al. 2007 </w:t>
            </w:r>
            <w:r w:rsidRPr="009B2A26">
              <w:rPr>
                <w:rFonts w:ascii="Arial" w:hAnsi="Arial" w:cs="Arial"/>
                <w:color w:val="000000"/>
                <w:sz w:val="22"/>
                <w:szCs w:val="22"/>
              </w:rPr>
              <w:t>provides details of the MR elastography protocol,</w:t>
            </w:r>
            <w:r w:rsidR="004F40E6" w:rsidRPr="009B2A26"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r w:rsidRPr="009B2A26">
              <w:rPr>
                <w:rFonts w:ascii="Arial" w:hAnsi="Arial" w:cs="Arial"/>
                <w:color w:val="000000"/>
                <w:sz w:val="22"/>
                <w:szCs w:val="22"/>
              </w:rPr>
              <w:t>processing of elastograms, measurement of steatosis</w:t>
            </w:r>
            <w:r w:rsidR="004F40E6" w:rsidRPr="009B2A26"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r w:rsidRPr="009B2A26">
              <w:rPr>
                <w:rFonts w:ascii="Arial" w:hAnsi="Arial" w:cs="Arial"/>
                <w:color w:val="000000"/>
                <w:sz w:val="22"/>
                <w:szCs w:val="22"/>
              </w:rPr>
              <w:t>using MR, and optimization of the driver used in MR elastography.</w:t>
            </w:r>
          </w:p>
          <w:p w14:paraId="57B04BB8" w14:textId="77777777" w:rsidR="009467F2" w:rsidRPr="009B2A26" w:rsidRDefault="009467F2" w:rsidP="009467F2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733C41" w:rsidRPr="009B2A26" w14:paraId="02320ADF" w14:textId="77777777" w:rsidTr="006E15C0">
        <w:trPr>
          <w:jc w:val="center"/>
        </w:trPr>
        <w:tc>
          <w:tcPr>
            <w:tcW w:w="23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E9993B" w14:textId="77777777" w:rsidR="00733C41" w:rsidRPr="009B2A26" w:rsidRDefault="00733C41" w:rsidP="006E15C0">
            <w:pPr>
              <w:contextualSpacing/>
              <w:rPr>
                <w:rFonts w:ascii="Arial" w:hAnsi="Arial" w:cs="Arial"/>
                <w:b/>
                <w:sz w:val="22"/>
                <w:szCs w:val="22"/>
              </w:rPr>
            </w:pPr>
            <w:r w:rsidRPr="009B2A26">
              <w:rPr>
                <w:rFonts w:ascii="Arial" w:hAnsi="Arial" w:cs="Arial"/>
                <w:b/>
                <w:sz w:val="22"/>
                <w:szCs w:val="22"/>
              </w:rPr>
              <w:lastRenderedPageBreak/>
              <w:t>Participant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A850D7" w14:textId="77777777" w:rsidR="00733C41" w:rsidRPr="009B2A26" w:rsidRDefault="00F35702" w:rsidP="006E15C0">
            <w:pPr>
              <w:rPr>
                <w:rStyle w:val="DefaultChar"/>
                <w:sz w:val="22"/>
                <w:szCs w:val="22"/>
                <w:highlight w:val="yellow"/>
              </w:rPr>
            </w:pPr>
            <w:r>
              <w:rPr>
                <w:rStyle w:val="DefaultChar"/>
                <w:sz w:val="22"/>
                <w:szCs w:val="22"/>
              </w:rPr>
              <w:t>A</w:t>
            </w:r>
            <w:r w:rsidR="001F5513" w:rsidRPr="009B2A26">
              <w:rPr>
                <w:rStyle w:val="DefaultChar"/>
                <w:sz w:val="22"/>
                <w:szCs w:val="22"/>
              </w:rPr>
              <w:t>ge 18 years or older</w:t>
            </w:r>
          </w:p>
        </w:tc>
      </w:tr>
      <w:tr w:rsidR="00733C41" w:rsidRPr="009B2A26" w14:paraId="66528DE0" w14:textId="77777777" w:rsidTr="006E15C0">
        <w:trPr>
          <w:jc w:val="center"/>
        </w:trPr>
        <w:tc>
          <w:tcPr>
            <w:tcW w:w="23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D7BA6B" w14:textId="77777777" w:rsidR="00733C41" w:rsidRPr="009B2A26" w:rsidRDefault="00733C41" w:rsidP="006E15C0">
            <w:pPr>
              <w:contextualSpacing/>
              <w:rPr>
                <w:rFonts w:ascii="Arial" w:hAnsi="Arial" w:cs="Arial"/>
                <w:b/>
                <w:sz w:val="22"/>
                <w:szCs w:val="22"/>
              </w:rPr>
            </w:pPr>
            <w:r w:rsidRPr="009B2A26">
              <w:rPr>
                <w:rFonts w:ascii="Arial" w:hAnsi="Arial" w:cs="Arial"/>
                <w:b/>
                <w:sz w:val="22"/>
                <w:szCs w:val="22"/>
              </w:rPr>
              <w:t>Source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17778F" w14:textId="77777777" w:rsidR="00C869A1" w:rsidRPr="00C629AA" w:rsidRDefault="001F5513" w:rsidP="00C629AA">
            <w:pPr>
              <w:shd w:val="clear" w:color="auto" w:fill="FFFFFF"/>
              <w:rPr>
                <w:rFonts w:ascii="Arial" w:hAnsi="Arial" w:cs="Arial"/>
                <w:color w:val="212121"/>
                <w:sz w:val="22"/>
                <w:szCs w:val="22"/>
              </w:rPr>
            </w:pPr>
            <w:r w:rsidRPr="009B2A26">
              <w:rPr>
                <w:rFonts w:ascii="Arial" w:hAnsi="Arial" w:cs="Arial"/>
                <w:color w:val="212121"/>
                <w:sz w:val="22"/>
                <w:szCs w:val="22"/>
              </w:rPr>
              <w:t>Yin, M., Talwalkar, J. A., Glaser, K. J., Manduca, A., Grimm, R. C., Rossman, P. J., Fidler, J. L., &amp; Ehman, R. L. (2007). Assessment of hepatic fibrosis with magnetic resonance elastography. </w:t>
            </w:r>
            <w:r w:rsidRPr="009B2A26">
              <w:rPr>
                <w:rFonts w:ascii="Arial" w:hAnsi="Arial" w:cs="Arial"/>
                <w:i/>
                <w:iCs/>
                <w:color w:val="212121"/>
                <w:sz w:val="22"/>
                <w:szCs w:val="22"/>
              </w:rPr>
              <w:t xml:space="preserve">Clinical </w:t>
            </w:r>
            <w:r w:rsidR="00FC52F5">
              <w:rPr>
                <w:rFonts w:ascii="Arial" w:hAnsi="Arial" w:cs="Arial"/>
                <w:i/>
                <w:iCs/>
                <w:color w:val="212121"/>
                <w:sz w:val="22"/>
                <w:szCs w:val="22"/>
              </w:rPr>
              <w:t>G</w:t>
            </w:r>
            <w:r w:rsidRPr="009B2A26">
              <w:rPr>
                <w:rFonts w:ascii="Arial" w:hAnsi="Arial" w:cs="Arial"/>
                <w:i/>
                <w:iCs/>
                <w:color w:val="212121"/>
                <w:sz w:val="22"/>
                <w:szCs w:val="22"/>
              </w:rPr>
              <w:t xml:space="preserve">astroenterology and </w:t>
            </w:r>
            <w:r w:rsidR="00FC52F5">
              <w:rPr>
                <w:rFonts w:ascii="Arial" w:hAnsi="Arial" w:cs="Arial"/>
                <w:i/>
                <w:iCs/>
                <w:color w:val="212121"/>
                <w:sz w:val="22"/>
                <w:szCs w:val="22"/>
              </w:rPr>
              <w:t>H</w:t>
            </w:r>
            <w:r w:rsidRPr="009B2A26">
              <w:rPr>
                <w:rFonts w:ascii="Arial" w:hAnsi="Arial" w:cs="Arial"/>
                <w:i/>
                <w:iCs/>
                <w:color w:val="212121"/>
                <w:sz w:val="22"/>
                <w:szCs w:val="22"/>
              </w:rPr>
              <w:t>epatology</w:t>
            </w:r>
            <w:r w:rsidRPr="009B2A26">
              <w:rPr>
                <w:rFonts w:ascii="Arial" w:hAnsi="Arial" w:cs="Arial"/>
                <w:color w:val="212121"/>
                <w:sz w:val="22"/>
                <w:szCs w:val="22"/>
              </w:rPr>
              <w:t>, </w:t>
            </w:r>
            <w:r w:rsidRPr="009B2A26">
              <w:rPr>
                <w:rFonts w:ascii="Arial" w:hAnsi="Arial" w:cs="Arial"/>
                <w:i/>
                <w:iCs/>
                <w:color w:val="212121"/>
                <w:sz w:val="22"/>
                <w:szCs w:val="22"/>
              </w:rPr>
              <w:t>5</w:t>
            </w:r>
            <w:r w:rsidRPr="009B2A26">
              <w:rPr>
                <w:rFonts w:ascii="Arial" w:hAnsi="Arial" w:cs="Arial"/>
                <w:color w:val="212121"/>
                <w:sz w:val="22"/>
                <w:szCs w:val="22"/>
              </w:rPr>
              <w:t>(10), 1207–1213.</w:t>
            </w:r>
            <w:hyperlink w:history="1"/>
          </w:p>
        </w:tc>
      </w:tr>
      <w:tr w:rsidR="00EA3017" w:rsidRPr="009B2A26" w14:paraId="66DA6172" w14:textId="77777777" w:rsidTr="006E15C0">
        <w:trPr>
          <w:jc w:val="center"/>
        </w:trPr>
        <w:tc>
          <w:tcPr>
            <w:tcW w:w="23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19BDFE" w14:textId="77777777" w:rsidR="00EA3017" w:rsidRPr="009B2A26" w:rsidRDefault="00EA3017" w:rsidP="006E15C0">
            <w:pPr>
              <w:contextualSpacing/>
              <w:rPr>
                <w:rFonts w:ascii="Arial" w:hAnsi="Arial" w:cs="Arial"/>
                <w:b/>
                <w:sz w:val="22"/>
                <w:szCs w:val="22"/>
              </w:rPr>
            </w:pPr>
            <w:r w:rsidRPr="009B2A26">
              <w:rPr>
                <w:rFonts w:ascii="Arial" w:hAnsi="Arial" w:cs="Arial"/>
                <w:b/>
                <w:sz w:val="22"/>
                <w:szCs w:val="22"/>
              </w:rPr>
              <w:t>Language of Source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9A772A" w14:textId="77777777" w:rsidR="00EA3017" w:rsidRPr="009B2A26" w:rsidRDefault="00992030" w:rsidP="006E15C0">
            <w:pPr>
              <w:contextualSpacing/>
              <w:rPr>
                <w:rFonts w:ascii="Arial" w:hAnsi="Arial" w:cs="Arial"/>
                <w:sz w:val="22"/>
                <w:szCs w:val="22"/>
              </w:rPr>
            </w:pPr>
            <w:r w:rsidRPr="009B2A26">
              <w:rPr>
                <w:rFonts w:ascii="Arial" w:hAnsi="Arial" w:cs="Arial"/>
                <w:sz w:val="22"/>
                <w:szCs w:val="22"/>
              </w:rPr>
              <w:t>English</w:t>
            </w:r>
          </w:p>
        </w:tc>
      </w:tr>
      <w:tr w:rsidR="00733C41" w:rsidRPr="009B2A26" w14:paraId="0F7D47BE" w14:textId="77777777" w:rsidTr="006E15C0">
        <w:trPr>
          <w:jc w:val="center"/>
        </w:trPr>
        <w:tc>
          <w:tcPr>
            <w:tcW w:w="23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D92E6D" w14:textId="77777777" w:rsidR="00733C41" w:rsidRPr="009B2A26" w:rsidRDefault="00733C41" w:rsidP="006E15C0">
            <w:pPr>
              <w:contextualSpacing/>
              <w:rPr>
                <w:rFonts w:ascii="Arial" w:hAnsi="Arial" w:cs="Arial"/>
                <w:b/>
                <w:sz w:val="22"/>
                <w:szCs w:val="22"/>
              </w:rPr>
            </w:pPr>
            <w:r w:rsidRPr="009B2A26">
              <w:rPr>
                <w:rFonts w:ascii="Arial" w:hAnsi="Arial" w:cs="Arial"/>
                <w:b/>
                <w:sz w:val="22"/>
                <w:szCs w:val="22"/>
              </w:rPr>
              <w:t>Personnel and Training Required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D6E789" w14:textId="77777777" w:rsidR="00733C41" w:rsidRPr="009B2A26" w:rsidRDefault="001F5513" w:rsidP="006E15C0">
            <w:pPr>
              <w:contextualSpacing/>
              <w:rPr>
                <w:rStyle w:val="DefaultChar"/>
                <w:sz w:val="22"/>
                <w:szCs w:val="22"/>
              </w:rPr>
            </w:pPr>
            <w:r w:rsidRPr="009B2A26">
              <w:rPr>
                <w:rStyle w:val="DefaultChar"/>
                <w:sz w:val="22"/>
                <w:szCs w:val="22"/>
              </w:rPr>
              <w:t>A trained magnetic resonance imaging (MRI) technician is required to administer the MRI, and MRIs must be interpreted (“read”) by a trained radiologist, cardiologist, or other medical doctor.</w:t>
            </w:r>
          </w:p>
        </w:tc>
      </w:tr>
      <w:tr w:rsidR="00733C41" w:rsidRPr="009B2A26" w14:paraId="25AD3D78" w14:textId="77777777" w:rsidTr="006E15C0">
        <w:trPr>
          <w:jc w:val="center"/>
        </w:trPr>
        <w:tc>
          <w:tcPr>
            <w:tcW w:w="23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35F6C0" w14:textId="77777777" w:rsidR="00733C41" w:rsidRPr="009B2A26" w:rsidRDefault="00733C41" w:rsidP="006E15C0">
            <w:pPr>
              <w:contextualSpacing/>
              <w:rPr>
                <w:rFonts w:ascii="Arial" w:hAnsi="Arial" w:cs="Arial"/>
                <w:b/>
                <w:sz w:val="22"/>
                <w:szCs w:val="22"/>
              </w:rPr>
            </w:pPr>
            <w:r w:rsidRPr="009B2A26">
              <w:rPr>
                <w:rFonts w:ascii="Arial" w:hAnsi="Arial" w:cs="Arial"/>
                <w:b/>
                <w:sz w:val="22"/>
                <w:szCs w:val="22"/>
              </w:rPr>
              <w:t>Equipment Needs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47FC77" w14:textId="77777777" w:rsidR="00733C41" w:rsidRPr="009B2A26" w:rsidRDefault="001F5513" w:rsidP="006E15C0">
            <w:pPr>
              <w:contextualSpacing/>
              <w:rPr>
                <w:rStyle w:val="DefaultChar"/>
                <w:sz w:val="22"/>
                <w:szCs w:val="22"/>
              </w:rPr>
            </w:pPr>
            <w:r w:rsidRPr="009B2A26">
              <w:rPr>
                <w:rStyle w:val="DefaultChar"/>
                <w:sz w:val="22"/>
                <w:szCs w:val="22"/>
              </w:rPr>
              <w:t>A magnetic resonance imaging (MRI) machine at 1.5 Tesla with multiple-echo, gradient echo sequence for R2*/T2* evaluation.</w:t>
            </w:r>
          </w:p>
        </w:tc>
      </w:tr>
      <w:tr w:rsidR="00EA3017" w:rsidRPr="009B2A26" w14:paraId="5A157971" w14:textId="77777777" w:rsidTr="006E15C0">
        <w:trPr>
          <w:jc w:val="center"/>
        </w:trPr>
        <w:tc>
          <w:tcPr>
            <w:tcW w:w="23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1BEF14" w14:textId="77777777" w:rsidR="00EA3017" w:rsidRPr="009B2A26" w:rsidRDefault="00EA3017" w:rsidP="006E15C0">
            <w:pPr>
              <w:contextualSpacing/>
              <w:rPr>
                <w:rFonts w:ascii="Arial" w:hAnsi="Arial" w:cs="Arial"/>
                <w:b/>
                <w:sz w:val="22"/>
                <w:szCs w:val="22"/>
              </w:rPr>
            </w:pPr>
            <w:r w:rsidRPr="009B2A26">
              <w:rPr>
                <w:rFonts w:ascii="Arial" w:hAnsi="Arial" w:cs="Arial"/>
                <w:b/>
                <w:sz w:val="22"/>
                <w:szCs w:val="22"/>
              </w:rPr>
              <w:t>Protocol Type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AF7483" w14:textId="77777777" w:rsidR="00736235" w:rsidRPr="009B2A26" w:rsidRDefault="00446EA6" w:rsidP="006E15C0">
            <w:pPr>
              <w:contextualSpacing/>
              <w:rPr>
                <w:rFonts w:ascii="Arial" w:hAnsi="Arial" w:cs="Arial"/>
                <w:sz w:val="22"/>
                <w:szCs w:val="22"/>
              </w:rPr>
            </w:pPr>
            <w:r w:rsidRPr="009B2A26">
              <w:rPr>
                <w:rFonts w:ascii="Arial" w:hAnsi="Arial" w:cs="Arial"/>
                <w:sz w:val="22"/>
                <w:szCs w:val="22"/>
              </w:rPr>
              <w:t>Imaging Assessment</w:t>
            </w:r>
          </w:p>
        </w:tc>
      </w:tr>
      <w:tr w:rsidR="00733C41" w:rsidRPr="009B2A26" w14:paraId="05DC2B25" w14:textId="77777777" w:rsidTr="006E15C0">
        <w:trPr>
          <w:jc w:val="center"/>
        </w:trPr>
        <w:tc>
          <w:tcPr>
            <w:tcW w:w="23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E0C933" w14:textId="77777777" w:rsidR="00733C41" w:rsidRPr="009B2A26" w:rsidRDefault="00733C41" w:rsidP="006E15C0">
            <w:pPr>
              <w:contextualSpacing/>
              <w:rPr>
                <w:rFonts w:ascii="Arial" w:hAnsi="Arial" w:cs="Arial"/>
                <w:b/>
                <w:sz w:val="22"/>
                <w:szCs w:val="22"/>
              </w:rPr>
            </w:pPr>
            <w:r w:rsidRPr="009B2A26">
              <w:rPr>
                <w:rFonts w:ascii="Arial" w:hAnsi="Arial" w:cs="Arial"/>
                <w:b/>
                <w:sz w:val="22"/>
                <w:szCs w:val="22"/>
              </w:rPr>
              <w:t>General References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9355F6" w14:textId="77777777" w:rsidR="00F03940" w:rsidRPr="00F03940" w:rsidRDefault="00F03940" w:rsidP="00F03940">
            <w:pPr>
              <w:pStyle w:val="CommentText"/>
              <w:rPr>
                <w:rFonts w:ascii="Arial" w:hAnsi="Arial" w:cs="Arial"/>
                <w:sz w:val="22"/>
                <w:szCs w:val="22"/>
              </w:rPr>
            </w:pPr>
            <w:r w:rsidRPr="00F03940">
              <w:rPr>
                <w:rFonts w:ascii="Arial" w:hAnsi="Arial" w:cs="Arial"/>
                <w:sz w:val="22"/>
                <w:szCs w:val="22"/>
              </w:rPr>
              <w:t xml:space="preserve">Berry, P. A., Cross, T. J., Thein, S. L., Portmann, B. C., Wendon, J. A., Karani, J. B., Heneghan, M. A., &amp; Bomford, A. (2007). Hepatic dysfunction in sickle cell disease: A new system of classification based on global assessment. </w:t>
            </w:r>
            <w:r w:rsidRPr="00F03940">
              <w:rPr>
                <w:rFonts w:ascii="Arial" w:hAnsi="Arial" w:cs="Arial"/>
                <w:i/>
                <w:iCs/>
                <w:sz w:val="22"/>
                <w:szCs w:val="22"/>
              </w:rPr>
              <w:t>Clinical Gastroenterology and Hepatology, 5</w:t>
            </w:r>
            <w:r w:rsidRPr="00F03940">
              <w:rPr>
                <w:rFonts w:ascii="Arial" w:hAnsi="Arial" w:cs="Arial"/>
                <w:sz w:val="22"/>
                <w:szCs w:val="22"/>
              </w:rPr>
              <w:t xml:space="preserve">(12), 1469–1476. </w:t>
            </w:r>
          </w:p>
          <w:p w14:paraId="35558D31" w14:textId="77777777" w:rsidR="00F03940" w:rsidRPr="00F03940" w:rsidRDefault="00F03940" w:rsidP="00F03940">
            <w:pPr>
              <w:pStyle w:val="CommentText"/>
              <w:rPr>
                <w:rFonts w:ascii="Arial" w:hAnsi="Arial" w:cs="Arial"/>
                <w:sz w:val="22"/>
                <w:szCs w:val="22"/>
              </w:rPr>
            </w:pPr>
          </w:p>
          <w:p w14:paraId="2E166DF0" w14:textId="77777777" w:rsidR="00F03940" w:rsidRPr="00F03940" w:rsidRDefault="00F03940" w:rsidP="00F03940">
            <w:pPr>
              <w:pStyle w:val="CommentText"/>
              <w:rPr>
                <w:rFonts w:ascii="Arial" w:hAnsi="Arial" w:cs="Arial"/>
                <w:sz w:val="22"/>
                <w:szCs w:val="22"/>
              </w:rPr>
            </w:pPr>
            <w:r w:rsidRPr="00F03940">
              <w:rPr>
                <w:rFonts w:ascii="Arial" w:hAnsi="Arial" w:cs="Arial"/>
                <w:sz w:val="22"/>
                <w:szCs w:val="22"/>
              </w:rPr>
              <w:t xml:space="preserve">Feld, J. J., Kato, G. J., Koh, C., Shields, T., Hildesheim, M., Kleiner, D. E., Taylor, J. G., 6th, Sandler, N. G., Douek, D., Haynes-Williams, V., Nichols, J. S., Hoofnagle, J. H., Jake Liang, T., Gladwin, M. T., &amp; Heller, T. (2015). Liver injury is associated with mortality in sickle cell disease. </w:t>
            </w:r>
            <w:r w:rsidRPr="00F03940">
              <w:rPr>
                <w:rFonts w:ascii="Arial" w:hAnsi="Arial" w:cs="Arial"/>
                <w:i/>
                <w:iCs/>
                <w:sz w:val="22"/>
                <w:szCs w:val="22"/>
              </w:rPr>
              <w:t>Alimentary Pharmacology and Therapeutics, 42</w:t>
            </w:r>
            <w:r w:rsidRPr="00F03940">
              <w:rPr>
                <w:rFonts w:ascii="Arial" w:hAnsi="Arial" w:cs="Arial"/>
                <w:sz w:val="22"/>
                <w:szCs w:val="22"/>
              </w:rPr>
              <w:t xml:space="preserve">(7), 912–921. </w:t>
            </w:r>
          </w:p>
          <w:p w14:paraId="2D846190" w14:textId="77777777" w:rsidR="00F03940" w:rsidRPr="00F03940" w:rsidRDefault="00F03940" w:rsidP="00F03940">
            <w:pPr>
              <w:pStyle w:val="CommentText"/>
              <w:rPr>
                <w:rFonts w:ascii="Arial" w:hAnsi="Arial" w:cs="Arial"/>
                <w:sz w:val="22"/>
                <w:szCs w:val="22"/>
              </w:rPr>
            </w:pPr>
          </w:p>
          <w:p w14:paraId="4A9F8ED4" w14:textId="77777777" w:rsidR="00F03940" w:rsidRPr="00F03940" w:rsidRDefault="00F03940" w:rsidP="00F03940">
            <w:pPr>
              <w:pStyle w:val="CommentText"/>
              <w:rPr>
                <w:rFonts w:ascii="Arial" w:hAnsi="Arial" w:cs="Arial"/>
                <w:sz w:val="22"/>
                <w:szCs w:val="22"/>
              </w:rPr>
            </w:pPr>
            <w:r w:rsidRPr="00F03940">
              <w:rPr>
                <w:rFonts w:ascii="Arial" w:hAnsi="Arial" w:cs="Arial"/>
                <w:sz w:val="22"/>
                <w:szCs w:val="22"/>
              </w:rPr>
              <w:t xml:space="preserve">Jitraruch, S., Fitzpatrick, E., Deheragoda, M., Deganello, A., Mieli-Vergani, G., Height, S., Rees, D., Hadzic, N., &amp; Samyn, M. (2017) Autoimmune liver disease in children with sickle cell disease. </w:t>
            </w:r>
            <w:r w:rsidRPr="00F03940">
              <w:rPr>
                <w:rFonts w:ascii="Arial" w:hAnsi="Arial" w:cs="Arial"/>
                <w:i/>
                <w:iCs/>
                <w:sz w:val="22"/>
                <w:szCs w:val="22"/>
              </w:rPr>
              <w:t>Journal of Pediatrics, 189</w:t>
            </w:r>
            <w:r w:rsidRPr="00F03940">
              <w:rPr>
                <w:rFonts w:ascii="Arial" w:hAnsi="Arial" w:cs="Arial"/>
                <w:sz w:val="22"/>
                <w:szCs w:val="22"/>
              </w:rPr>
              <w:t>, 79–85.</w:t>
            </w:r>
          </w:p>
          <w:p w14:paraId="663739B9" w14:textId="77777777" w:rsidR="00F03940" w:rsidRPr="00F03940" w:rsidRDefault="00F03940" w:rsidP="00F03940">
            <w:pPr>
              <w:pStyle w:val="CommentText"/>
              <w:rPr>
                <w:rFonts w:ascii="Arial" w:hAnsi="Arial" w:cs="Arial"/>
                <w:sz w:val="22"/>
                <w:szCs w:val="22"/>
              </w:rPr>
            </w:pPr>
          </w:p>
          <w:p w14:paraId="6FAE5ED2" w14:textId="77777777" w:rsidR="00F03940" w:rsidRPr="00F03940" w:rsidRDefault="00F03940" w:rsidP="00F03940">
            <w:pPr>
              <w:pStyle w:val="CommentText"/>
              <w:rPr>
                <w:rFonts w:ascii="Arial" w:hAnsi="Arial" w:cs="Arial"/>
                <w:sz w:val="22"/>
                <w:szCs w:val="22"/>
              </w:rPr>
            </w:pPr>
            <w:r w:rsidRPr="00F03940">
              <w:rPr>
                <w:rFonts w:ascii="Arial" w:hAnsi="Arial" w:cs="Arial"/>
                <w:sz w:val="22"/>
                <w:szCs w:val="22"/>
                <w:highlight w:val="white"/>
              </w:rPr>
              <w:t>Mariappan, Y. K., Glaser, K. J., &amp; Ehman, R. L. (2010). Magnetic resonance elastography: A review. </w:t>
            </w:r>
            <w:r w:rsidRPr="00F03940">
              <w:rPr>
                <w:rFonts w:ascii="Arial" w:hAnsi="Arial" w:cs="Arial"/>
                <w:i/>
                <w:iCs/>
                <w:sz w:val="22"/>
                <w:szCs w:val="22"/>
                <w:highlight w:val="white"/>
              </w:rPr>
              <w:t>Clinical Anatomy</w:t>
            </w:r>
            <w:r w:rsidRPr="00F03940">
              <w:rPr>
                <w:rFonts w:ascii="Arial" w:hAnsi="Arial" w:cs="Arial"/>
                <w:sz w:val="22"/>
                <w:szCs w:val="22"/>
                <w:highlight w:val="white"/>
              </w:rPr>
              <w:t>, </w:t>
            </w:r>
            <w:r w:rsidRPr="00F03940">
              <w:rPr>
                <w:rFonts w:ascii="Arial" w:hAnsi="Arial" w:cs="Arial"/>
                <w:i/>
                <w:iCs/>
                <w:sz w:val="22"/>
                <w:szCs w:val="22"/>
                <w:highlight w:val="white"/>
              </w:rPr>
              <w:t>23</w:t>
            </w:r>
            <w:r w:rsidRPr="00F03940">
              <w:rPr>
                <w:rFonts w:ascii="Arial" w:hAnsi="Arial" w:cs="Arial"/>
                <w:sz w:val="22"/>
                <w:szCs w:val="22"/>
                <w:highlight w:val="white"/>
              </w:rPr>
              <w:t>(5), 497–511.</w:t>
            </w:r>
          </w:p>
          <w:p w14:paraId="0F789EB8" w14:textId="77777777" w:rsidR="00F03940" w:rsidRPr="00F03940" w:rsidRDefault="00F03940" w:rsidP="00F03940">
            <w:pPr>
              <w:pStyle w:val="CommentText"/>
              <w:rPr>
                <w:rFonts w:ascii="Arial" w:hAnsi="Arial" w:cs="Arial"/>
                <w:sz w:val="22"/>
                <w:szCs w:val="22"/>
              </w:rPr>
            </w:pPr>
          </w:p>
          <w:p w14:paraId="216DB936" w14:textId="77777777" w:rsidR="00F03940" w:rsidRPr="00F03940" w:rsidRDefault="00F03940" w:rsidP="00F03940">
            <w:pPr>
              <w:pStyle w:val="CommentText"/>
              <w:rPr>
                <w:rFonts w:ascii="Arial" w:hAnsi="Arial" w:cs="Arial"/>
                <w:sz w:val="22"/>
                <w:szCs w:val="22"/>
              </w:rPr>
            </w:pPr>
            <w:r w:rsidRPr="00F03940">
              <w:rPr>
                <w:rFonts w:ascii="Arial" w:hAnsi="Arial" w:cs="Arial"/>
                <w:sz w:val="22"/>
                <w:szCs w:val="22"/>
                <w:highlight w:val="white"/>
              </w:rPr>
              <w:t>Muthupillai, R., Lomas, D. J., Rossman, P. J., Greenleaf, J. F., Manduca, A., &amp; Ehman, R. L. (1995). Magnetic resonance elastography by direct visualization of propagating acoustic strain waves. </w:t>
            </w:r>
            <w:r w:rsidRPr="00F03940">
              <w:rPr>
                <w:rFonts w:ascii="Arial" w:hAnsi="Arial" w:cs="Arial"/>
                <w:i/>
                <w:iCs/>
                <w:sz w:val="22"/>
                <w:szCs w:val="22"/>
                <w:highlight w:val="white"/>
              </w:rPr>
              <w:t>Science</w:t>
            </w:r>
            <w:r w:rsidRPr="00F03940">
              <w:rPr>
                <w:rFonts w:ascii="Arial" w:hAnsi="Arial" w:cs="Arial"/>
                <w:sz w:val="22"/>
                <w:szCs w:val="22"/>
                <w:highlight w:val="white"/>
              </w:rPr>
              <w:t>, </w:t>
            </w:r>
            <w:r w:rsidRPr="00F03940">
              <w:rPr>
                <w:rFonts w:ascii="Arial" w:hAnsi="Arial" w:cs="Arial"/>
                <w:i/>
                <w:iCs/>
                <w:sz w:val="22"/>
                <w:szCs w:val="22"/>
                <w:highlight w:val="white"/>
              </w:rPr>
              <w:t>269</w:t>
            </w:r>
            <w:r w:rsidRPr="00F03940">
              <w:rPr>
                <w:rFonts w:ascii="Arial" w:hAnsi="Arial" w:cs="Arial"/>
                <w:sz w:val="22"/>
                <w:szCs w:val="22"/>
                <w:highlight w:val="white"/>
              </w:rPr>
              <w:t>(5232), 1854–1857.</w:t>
            </w:r>
          </w:p>
          <w:p w14:paraId="09670138" w14:textId="77777777" w:rsidR="00F03940" w:rsidRPr="00F03940" w:rsidRDefault="00F03940" w:rsidP="00F03940">
            <w:pPr>
              <w:pStyle w:val="CommentText"/>
              <w:rPr>
                <w:rFonts w:ascii="Arial" w:hAnsi="Arial" w:cs="Arial"/>
                <w:sz w:val="22"/>
                <w:szCs w:val="22"/>
              </w:rPr>
            </w:pPr>
          </w:p>
          <w:p w14:paraId="4FA68873" w14:textId="77777777" w:rsidR="00F03940" w:rsidRPr="00F03940" w:rsidRDefault="00F03940" w:rsidP="00F03940">
            <w:pPr>
              <w:pStyle w:val="CommentText"/>
              <w:rPr>
                <w:rFonts w:ascii="Arial" w:hAnsi="Arial" w:cs="Arial"/>
                <w:sz w:val="22"/>
                <w:szCs w:val="22"/>
              </w:rPr>
            </w:pPr>
            <w:r w:rsidRPr="00F03940">
              <w:rPr>
                <w:rFonts w:ascii="Arial" w:hAnsi="Arial" w:cs="Arial"/>
                <w:sz w:val="22"/>
                <w:szCs w:val="22"/>
                <w:highlight w:val="white"/>
              </w:rPr>
              <w:t xml:space="preserve">Theocharidou, E., &amp; Suddle, A.R., (2019). The liver in sickle cell disease. </w:t>
            </w:r>
            <w:r w:rsidRPr="00F03940">
              <w:rPr>
                <w:rFonts w:ascii="Arial" w:hAnsi="Arial" w:cs="Arial"/>
                <w:i/>
                <w:iCs/>
                <w:sz w:val="22"/>
                <w:szCs w:val="22"/>
                <w:highlight w:val="white"/>
              </w:rPr>
              <w:t>Clinical Liver Disease, 23</w:t>
            </w:r>
            <w:r w:rsidRPr="00F03940">
              <w:rPr>
                <w:rFonts w:ascii="Arial" w:hAnsi="Arial" w:cs="Arial"/>
                <w:sz w:val="22"/>
                <w:szCs w:val="22"/>
                <w:highlight w:val="white"/>
              </w:rPr>
              <w:t xml:space="preserve">(2), 177–189. </w:t>
            </w:r>
          </w:p>
          <w:p w14:paraId="42CD8C14" w14:textId="77777777" w:rsidR="00F03940" w:rsidRPr="00F03940" w:rsidRDefault="00F03940" w:rsidP="00F03940">
            <w:pPr>
              <w:pStyle w:val="CommentText"/>
              <w:rPr>
                <w:rFonts w:ascii="Arial" w:hAnsi="Arial" w:cs="Arial"/>
                <w:sz w:val="22"/>
                <w:szCs w:val="22"/>
              </w:rPr>
            </w:pPr>
          </w:p>
          <w:p w14:paraId="6283AF1C" w14:textId="77777777" w:rsidR="00F03940" w:rsidRPr="00F03940" w:rsidRDefault="00F03940" w:rsidP="00F03940">
            <w:pPr>
              <w:pStyle w:val="CommentText"/>
              <w:rPr>
                <w:rFonts w:ascii="Arial" w:hAnsi="Arial" w:cs="Arial"/>
                <w:sz w:val="22"/>
                <w:szCs w:val="22"/>
              </w:rPr>
            </w:pPr>
            <w:r w:rsidRPr="00F03940">
              <w:rPr>
                <w:rFonts w:ascii="Arial" w:hAnsi="Arial" w:cs="Arial"/>
                <w:sz w:val="22"/>
                <w:szCs w:val="22"/>
                <w:highlight w:val="white"/>
              </w:rPr>
              <w:t xml:space="preserve">Trout, A. T., Sheridan, R. M., Serai, S. D., Xanthakos, S. A., Su, W., </w:t>
            </w:r>
            <w:r w:rsidRPr="00F03940">
              <w:rPr>
                <w:rFonts w:ascii="Arial" w:hAnsi="Arial" w:cs="Arial"/>
                <w:sz w:val="22"/>
                <w:szCs w:val="22"/>
                <w:highlight w:val="white"/>
              </w:rPr>
              <w:lastRenderedPageBreak/>
              <w:t>Zhang, B., &amp; Wallihan, D. B. (2018). Diagnostic performance of MR elastography for liver fibrosis in children and young adults with a spectrum of liver diseases. </w:t>
            </w:r>
            <w:r w:rsidRPr="00F03940">
              <w:rPr>
                <w:rFonts w:ascii="Arial" w:hAnsi="Arial" w:cs="Arial"/>
                <w:i/>
                <w:iCs/>
                <w:sz w:val="22"/>
                <w:szCs w:val="22"/>
                <w:highlight w:val="white"/>
              </w:rPr>
              <w:t>Radiology</w:t>
            </w:r>
            <w:r w:rsidRPr="00F03940">
              <w:rPr>
                <w:rFonts w:ascii="Arial" w:hAnsi="Arial" w:cs="Arial"/>
                <w:sz w:val="22"/>
                <w:szCs w:val="22"/>
                <w:highlight w:val="white"/>
              </w:rPr>
              <w:t>, </w:t>
            </w:r>
            <w:r w:rsidRPr="00F03940">
              <w:rPr>
                <w:rFonts w:ascii="Arial" w:hAnsi="Arial" w:cs="Arial"/>
                <w:i/>
                <w:iCs/>
                <w:sz w:val="22"/>
                <w:szCs w:val="22"/>
                <w:highlight w:val="white"/>
              </w:rPr>
              <w:t>287</w:t>
            </w:r>
            <w:r w:rsidRPr="00F03940">
              <w:rPr>
                <w:rFonts w:ascii="Arial" w:hAnsi="Arial" w:cs="Arial"/>
                <w:sz w:val="22"/>
                <w:szCs w:val="22"/>
                <w:highlight w:val="white"/>
              </w:rPr>
              <w:t>(3), 824–832.</w:t>
            </w:r>
          </w:p>
          <w:p w14:paraId="70E1A8D3" w14:textId="77777777" w:rsidR="00F03940" w:rsidRPr="00F03940" w:rsidRDefault="00F03940" w:rsidP="00F03940">
            <w:pPr>
              <w:pStyle w:val="CommentText"/>
              <w:rPr>
                <w:rFonts w:ascii="Arial" w:hAnsi="Arial" w:cs="Arial"/>
                <w:sz w:val="22"/>
                <w:szCs w:val="22"/>
              </w:rPr>
            </w:pPr>
          </w:p>
          <w:p w14:paraId="1C1696D3" w14:textId="77777777" w:rsidR="00F03940" w:rsidRPr="00F03940" w:rsidRDefault="00F03940" w:rsidP="00F03940">
            <w:pPr>
              <w:pStyle w:val="CommentText"/>
              <w:rPr>
                <w:rFonts w:ascii="Arial" w:hAnsi="Arial" w:cs="Arial"/>
                <w:sz w:val="22"/>
                <w:szCs w:val="22"/>
              </w:rPr>
            </w:pPr>
            <w:r w:rsidRPr="00F03940">
              <w:rPr>
                <w:rFonts w:ascii="Arial" w:hAnsi="Arial" w:cs="Arial"/>
                <w:sz w:val="22"/>
                <w:szCs w:val="22"/>
                <w:highlight w:val="white"/>
              </w:rPr>
              <w:t>Venkatesh, S. K., Yin, M., &amp; Ehman, R. L. (2013). Magnetic resonance elastography of liver: Technique, analysis, and clinical applications. </w:t>
            </w:r>
            <w:r w:rsidRPr="00F03940">
              <w:rPr>
                <w:rFonts w:ascii="Arial" w:hAnsi="Arial" w:cs="Arial"/>
                <w:i/>
                <w:iCs/>
                <w:sz w:val="22"/>
                <w:szCs w:val="22"/>
                <w:highlight w:val="white"/>
              </w:rPr>
              <w:t>Journal of Magnetic Resonance Imaging</w:t>
            </w:r>
            <w:r w:rsidRPr="00F03940">
              <w:rPr>
                <w:rFonts w:ascii="Arial" w:hAnsi="Arial" w:cs="Arial"/>
                <w:sz w:val="22"/>
                <w:szCs w:val="22"/>
                <w:highlight w:val="white"/>
              </w:rPr>
              <w:t>, </w:t>
            </w:r>
            <w:r w:rsidRPr="00F03940">
              <w:rPr>
                <w:rFonts w:ascii="Arial" w:hAnsi="Arial" w:cs="Arial"/>
                <w:i/>
                <w:iCs/>
                <w:sz w:val="22"/>
                <w:szCs w:val="22"/>
                <w:highlight w:val="white"/>
              </w:rPr>
              <w:t>37</w:t>
            </w:r>
            <w:r w:rsidRPr="00F03940">
              <w:rPr>
                <w:rFonts w:ascii="Arial" w:hAnsi="Arial" w:cs="Arial"/>
                <w:sz w:val="22"/>
                <w:szCs w:val="22"/>
                <w:highlight w:val="white"/>
              </w:rPr>
              <w:t>(3), 544–555.</w:t>
            </w:r>
          </w:p>
          <w:p w14:paraId="29A4CCFC" w14:textId="77777777" w:rsidR="00F03940" w:rsidRPr="00F03940" w:rsidRDefault="00F03940" w:rsidP="00F03940">
            <w:pPr>
              <w:pStyle w:val="CommentText"/>
              <w:rPr>
                <w:rFonts w:ascii="Arial" w:hAnsi="Arial" w:cs="Arial"/>
                <w:sz w:val="22"/>
                <w:szCs w:val="22"/>
              </w:rPr>
            </w:pPr>
          </w:p>
          <w:p w14:paraId="32589918" w14:textId="77777777" w:rsidR="00F03940" w:rsidRPr="00F03940" w:rsidRDefault="00F03940" w:rsidP="00F03940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</w:rPr>
            </w:pPr>
            <w:r w:rsidRPr="00F03940">
              <w:rPr>
                <w:rFonts w:ascii="Arial" w:hAnsi="Arial" w:cs="Arial"/>
                <w:sz w:val="22"/>
                <w:szCs w:val="22"/>
                <w:highlight w:val="white"/>
              </w:rPr>
              <w:t xml:space="preserve">Wang, Q. B., Zhu, H., Liu, H. L., &amp; Zhang, B. (2012). Performance of magnetic resonance elastography and diffusion-weighted imaging for the staging of hepatic </w:t>
            </w:r>
          </w:p>
          <w:p w14:paraId="0BF5F461" w14:textId="77777777" w:rsidR="00F03940" w:rsidRPr="00F03940" w:rsidRDefault="00F03940" w:rsidP="00F03940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</w:rPr>
            </w:pPr>
          </w:p>
          <w:p w14:paraId="75ACEBBA" w14:textId="77777777" w:rsidR="00E9572E" w:rsidRPr="00F03940" w:rsidRDefault="00E9572E" w:rsidP="00F03940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6A6FE58F" w14:textId="77777777" w:rsidR="003F496E" w:rsidRDefault="003F496E" w:rsidP="00C155D7">
      <w:pPr>
        <w:contextualSpacing/>
        <w:rPr>
          <w:rFonts w:ascii="Arial" w:hAnsi="Arial" w:cs="Arial"/>
          <w:sz w:val="22"/>
          <w:szCs w:val="22"/>
        </w:rPr>
      </w:pPr>
    </w:p>
    <w:p w14:paraId="61C684DA" w14:textId="77777777" w:rsidR="00FC23F1" w:rsidRDefault="00FC23F1" w:rsidP="00FC23F1">
      <w:pPr>
        <w:ind w:left="2160"/>
        <w:rPr>
          <w:rFonts w:ascii="Arial" w:hAnsi="Arial" w:cs="Arial"/>
          <w:b/>
          <w:bCs/>
          <w:color w:val="FF0000"/>
          <w:sz w:val="28"/>
          <w:szCs w:val="28"/>
        </w:rPr>
      </w:pPr>
    </w:p>
    <w:p w14:paraId="17E37A3C" w14:textId="77777777" w:rsidR="009E6BB6" w:rsidRPr="009B2A26" w:rsidRDefault="009E6BB6" w:rsidP="00C155D7">
      <w:pPr>
        <w:contextualSpacing/>
        <w:rPr>
          <w:rFonts w:ascii="Arial" w:hAnsi="Arial" w:cs="Arial"/>
          <w:sz w:val="22"/>
          <w:szCs w:val="22"/>
        </w:rPr>
      </w:pPr>
    </w:p>
    <w:sectPr w:rsidR="009E6BB6" w:rsidRPr="009B2A26" w:rsidSect="00C37848">
      <w:headerReference w:type="default" r:id="rId7"/>
      <w:footerReference w:type="default" r:id="rId8"/>
      <w:pgSz w:w="12240" w:h="15840" w:code="1"/>
      <w:pgMar w:top="720" w:right="1296" w:bottom="1152" w:left="1296" w:header="720" w:footer="72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57CCD8" w14:textId="77777777" w:rsidR="0000562B" w:rsidRDefault="0000562B">
      <w:r>
        <w:separator/>
      </w:r>
    </w:p>
  </w:endnote>
  <w:endnote w:type="continuationSeparator" w:id="0">
    <w:p w14:paraId="286DB0EA" w14:textId="77777777" w:rsidR="0000562B" w:rsidRDefault="0000562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E01347" w14:textId="77777777" w:rsidR="00953E6F" w:rsidRDefault="00953E6F" w:rsidP="006E61F9">
    <w:pPr>
      <w:jc w:val="center"/>
      <w:rPr>
        <w:rFonts w:ascii="Arial" w:hAnsi="Arial" w:cs="Arial"/>
        <w:b/>
        <w:sz w:val="20"/>
        <w:szCs w:val="20"/>
      </w:rPr>
    </w:pPr>
    <w:r>
      <w:rPr>
        <w:rFonts w:ascii="Arial" w:hAnsi="Arial" w:cs="Arial"/>
        <w:b/>
        <w:sz w:val="20"/>
        <w:szCs w:val="20"/>
      </w:rPr>
      <w:t>PhenX Toolkit Supplemental Information</w:t>
    </w:r>
  </w:p>
  <w:p w14:paraId="015096FD" w14:textId="77777777" w:rsidR="00A93B52" w:rsidRDefault="004768C6" w:rsidP="006E61F9">
    <w:pPr>
      <w:jc w:val="center"/>
      <w:rPr>
        <w:rFonts w:ascii="Arial" w:hAnsi="Arial" w:cs="Arial"/>
        <w:b/>
        <w:sz w:val="20"/>
        <w:szCs w:val="20"/>
      </w:rPr>
    </w:pPr>
    <w:r>
      <w:rPr>
        <w:rFonts w:ascii="Arial" w:hAnsi="Arial" w:cs="Arial"/>
        <w:b/>
        <w:bCs/>
        <w:sz w:val="20"/>
        <w:szCs w:val="20"/>
      </w:rPr>
      <w:t xml:space="preserve">Determination of Liver Fibrosis by </w:t>
    </w:r>
    <w:r w:rsidRPr="00F03940">
      <w:rPr>
        <w:rFonts w:ascii="Arial" w:hAnsi="Arial" w:cs="Arial"/>
        <w:b/>
        <w:bCs/>
        <w:sz w:val="20"/>
        <w:szCs w:val="20"/>
      </w:rPr>
      <w:t>Magnetic Resonance Elastography (MRE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D51DE0" w14:textId="77777777" w:rsidR="0000562B" w:rsidRDefault="0000562B">
      <w:r>
        <w:separator/>
      </w:r>
    </w:p>
  </w:footnote>
  <w:footnote w:type="continuationSeparator" w:id="0">
    <w:p w14:paraId="675DA405" w14:textId="77777777" w:rsidR="0000562B" w:rsidRDefault="0000562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ED8DAE" w14:textId="77777777" w:rsidR="00953E6F" w:rsidRDefault="00953E6F" w:rsidP="006E61F9">
    <w:pPr>
      <w:rPr>
        <w:rFonts w:ascii="Arial" w:hAnsi="Arial" w:cs="Arial"/>
        <w:b/>
        <w:sz w:val="20"/>
        <w:szCs w:val="20"/>
      </w:rPr>
    </w:pPr>
    <w:r>
      <w:rPr>
        <w:rFonts w:ascii="Arial" w:hAnsi="Arial" w:cs="Arial"/>
        <w:b/>
        <w:sz w:val="20"/>
        <w:szCs w:val="20"/>
      </w:rPr>
      <w:t>PhenX Toolkit Supplemental Information</w:t>
    </w:r>
    <w:r>
      <w:rPr>
        <w:rFonts w:ascii="Arial" w:hAnsi="Arial" w:cs="Arial"/>
        <w:b/>
        <w:sz w:val="20"/>
        <w:szCs w:val="20"/>
      </w:rPr>
      <w:tab/>
    </w:r>
    <w:r>
      <w:rPr>
        <w:rFonts w:ascii="Arial" w:hAnsi="Arial" w:cs="Arial"/>
        <w:b/>
        <w:sz w:val="20"/>
        <w:szCs w:val="20"/>
      </w:rPr>
      <w:tab/>
    </w:r>
    <w:r>
      <w:rPr>
        <w:rFonts w:ascii="Arial" w:hAnsi="Arial" w:cs="Arial"/>
        <w:b/>
        <w:sz w:val="20"/>
        <w:szCs w:val="20"/>
      </w:rPr>
      <w:tab/>
    </w:r>
    <w:r>
      <w:rPr>
        <w:rFonts w:ascii="Arial" w:hAnsi="Arial" w:cs="Arial"/>
        <w:b/>
        <w:sz w:val="20"/>
        <w:szCs w:val="20"/>
      </w:rPr>
      <w:tab/>
    </w:r>
  </w:p>
  <w:p w14:paraId="54610AA0" w14:textId="77777777" w:rsidR="00733C41" w:rsidRPr="00723E6A" w:rsidRDefault="00733C41" w:rsidP="00733C41">
    <w:pPr>
      <w:rPr>
        <w:rFonts w:ascii="Arial" w:hAnsi="Arial" w:cs="Arial"/>
        <w:sz w:val="22"/>
        <w:szCs w:val="22"/>
      </w:rPr>
    </w:pPr>
    <w:r>
      <w:rPr>
        <w:rFonts w:ascii="Arial" w:hAnsi="Arial" w:cs="Arial"/>
        <w:b/>
        <w:sz w:val="20"/>
        <w:szCs w:val="20"/>
      </w:rPr>
      <w:t xml:space="preserve">Domain: </w:t>
    </w:r>
    <w:r w:rsidR="00723E6A" w:rsidRPr="005E1242">
      <w:rPr>
        <w:rFonts w:ascii="Arial" w:hAnsi="Arial" w:cs="Arial"/>
        <w:b/>
        <w:bCs/>
        <w:sz w:val="20"/>
        <w:szCs w:val="20"/>
      </w:rPr>
      <w:t>Sickle Cell Disease Curative Therapies</w:t>
    </w:r>
  </w:p>
  <w:p w14:paraId="29E181BB" w14:textId="77777777" w:rsidR="00733C41" w:rsidRDefault="00733C41" w:rsidP="001902F9">
    <w:pPr>
      <w:rPr>
        <w:rFonts w:ascii="Arial" w:hAnsi="Arial" w:cs="Arial"/>
        <w:b/>
        <w:sz w:val="20"/>
        <w:szCs w:val="20"/>
      </w:rPr>
    </w:pPr>
    <w:r>
      <w:rPr>
        <w:rFonts w:ascii="Arial" w:hAnsi="Arial" w:cs="Arial"/>
        <w:b/>
        <w:sz w:val="20"/>
        <w:szCs w:val="20"/>
      </w:rPr>
      <w:t>Release Date:</w:t>
    </w:r>
    <w:r>
      <w:rPr>
        <w:rFonts w:ascii="Arial" w:hAnsi="Arial" w:cs="Arial"/>
        <w:b/>
        <w:sz w:val="20"/>
        <w:szCs w:val="20"/>
      </w:rPr>
      <w:tab/>
    </w:r>
  </w:p>
  <w:p w14:paraId="4B3AA219" w14:textId="77777777" w:rsidR="00953E6F" w:rsidRPr="006E61F9" w:rsidRDefault="00A25AFE" w:rsidP="006E61F9">
    <w:pPr>
      <w:rPr>
        <w:rFonts w:ascii="Arial" w:hAnsi="Arial" w:cs="Arial"/>
        <w:b/>
        <w:sz w:val="20"/>
        <w:szCs w:val="20"/>
      </w:rPr>
    </w:pPr>
    <w:r>
      <w:rPr>
        <w:rFonts w:ascii="Arial" w:hAnsi="Arial" w:cs="Arial"/>
        <w:b/>
        <w:bCs/>
        <w:sz w:val="20"/>
        <w:szCs w:val="20"/>
      </w:rPr>
      <w:t xml:space="preserve">Determination of Liver Fibrosis by </w:t>
    </w:r>
    <w:r w:rsidR="00F03940" w:rsidRPr="00F03940">
      <w:rPr>
        <w:rFonts w:ascii="Arial" w:hAnsi="Arial" w:cs="Arial"/>
        <w:b/>
        <w:bCs/>
        <w:sz w:val="20"/>
        <w:szCs w:val="20"/>
      </w:rPr>
      <w:t>Magnetic Resonance Elastography (MRE)</w:t>
    </w:r>
    <w:r w:rsidR="00953E6F" w:rsidRPr="006E61F9">
      <w:rPr>
        <w:rFonts w:ascii="Arial" w:hAnsi="Arial" w:cs="Arial"/>
        <w:b/>
        <w:sz w:val="20"/>
        <w:szCs w:val="20"/>
      </w:rPr>
      <w:tab/>
    </w:r>
    <w:r w:rsidR="00953E6F" w:rsidRPr="006E61F9">
      <w:rPr>
        <w:rFonts w:ascii="Arial" w:hAnsi="Arial" w:cs="Arial"/>
        <w:b/>
        <w:sz w:val="20"/>
        <w:szCs w:val="20"/>
      </w:rPr>
      <w:tab/>
    </w:r>
    <w:r w:rsidR="00953E6F" w:rsidRPr="006E61F9">
      <w:rPr>
        <w:rFonts w:ascii="Arial" w:hAnsi="Arial" w:cs="Arial"/>
        <w:b/>
        <w:sz w:val="20"/>
        <w:szCs w:val="20"/>
      </w:rPr>
      <w:tab/>
    </w:r>
    <w:r w:rsidR="00953E6F" w:rsidRPr="006E61F9">
      <w:rPr>
        <w:rFonts w:ascii="Arial" w:hAnsi="Arial" w:cs="Arial"/>
        <w:b/>
        <w:sz w:val="20"/>
        <w:szCs w:val="20"/>
      </w:rPr>
      <w:tab/>
    </w:r>
  </w:p>
  <w:p w14:paraId="236977A5" w14:textId="77777777" w:rsidR="00953E6F" w:rsidRDefault="00953E6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D354C2"/>
    <w:multiLevelType w:val="hybridMultilevel"/>
    <w:tmpl w:val="55169A6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8114E1"/>
    <w:multiLevelType w:val="multilevel"/>
    <w:tmpl w:val="560C8E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BA14FEC"/>
    <w:multiLevelType w:val="hybridMultilevel"/>
    <w:tmpl w:val="CD7EDC92"/>
    <w:lvl w:ilvl="0" w:tplc="04090001">
      <w:start w:val="1"/>
      <w:numFmt w:val="bullet"/>
      <w:lvlText w:val=""/>
      <w:lvlJc w:val="left"/>
      <w:pPr>
        <w:ind w:left="98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46" w:hanging="360"/>
      </w:pPr>
      <w:rPr>
        <w:rFonts w:ascii="Wingdings" w:hAnsi="Wingdings" w:hint="default"/>
      </w:rPr>
    </w:lvl>
  </w:abstractNum>
  <w:abstractNum w:abstractNumId="3" w15:restartNumberingAfterBreak="0">
    <w:nsid w:val="12602EE9"/>
    <w:multiLevelType w:val="hybridMultilevel"/>
    <w:tmpl w:val="DAC2DB1E"/>
    <w:lvl w:ilvl="0" w:tplc="9E0E2C60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1380A5B"/>
    <w:multiLevelType w:val="hybridMultilevel"/>
    <w:tmpl w:val="00EA69A6"/>
    <w:lvl w:ilvl="0" w:tplc="6146347A">
      <w:start w:val="1"/>
      <w:numFmt w:val="bullet"/>
      <w:lvlText w:val="●"/>
      <w:lvlJc w:val="left"/>
      <w:pPr>
        <w:tabs>
          <w:tab w:val="num" w:pos="720"/>
        </w:tabs>
        <w:ind w:left="720" w:hanging="360"/>
      </w:pPr>
      <w:rPr>
        <w:rFonts w:ascii="Trebuchet MS" w:hAnsi="Trebuchet MS" w:hint="default"/>
      </w:rPr>
    </w:lvl>
    <w:lvl w:ilvl="1" w:tplc="90D4B686">
      <w:start w:val="1"/>
      <w:numFmt w:val="bullet"/>
      <w:lvlText w:val="●"/>
      <w:lvlJc w:val="left"/>
      <w:pPr>
        <w:tabs>
          <w:tab w:val="num" w:pos="1440"/>
        </w:tabs>
        <w:ind w:left="1440" w:hanging="360"/>
      </w:pPr>
      <w:rPr>
        <w:rFonts w:ascii="Trebuchet MS" w:hAnsi="Trebuchet MS" w:hint="default"/>
      </w:rPr>
    </w:lvl>
    <w:lvl w:ilvl="2" w:tplc="B358BAE6" w:tentative="1">
      <w:start w:val="1"/>
      <w:numFmt w:val="bullet"/>
      <w:lvlText w:val="●"/>
      <w:lvlJc w:val="left"/>
      <w:pPr>
        <w:tabs>
          <w:tab w:val="num" w:pos="2160"/>
        </w:tabs>
        <w:ind w:left="2160" w:hanging="360"/>
      </w:pPr>
      <w:rPr>
        <w:rFonts w:ascii="Trebuchet MS" w:hAnsi="Trebuchet MS" w:hint="default"/>
      </w:rPr>
    </w:lvl>
    <w:lvl w:ilvl="3" w:tplc="7FECF456" w:tentative="1">
      <w:start w:val="1"/>
      <w:numFmt w:val="bullet"/>
      <w:lvlText w:val="●"/>
      <w:lvlJc w:val="left"/>
      <w:pPr>
        <w:tabs>
          <w:tab w:val="num" w:pos="2880"/>
        </w:tabs>
        <w:ind w:left="2880" w:hanging="360"/>
      </w:pPr>
      <w:rPr>
        <w:rFonts w:ascii="Trebuchet MS" w:hAnsi="Trebuchet MS" w:hint="default"/>
      </w:rPr>
    </w:lvl>
    <w:lvl w:ilvl="4" w:tplc="48B84C6A" w:tentative="1">
      <w:start w:val="1"/>
      <w:numFmt w:val="bullet"/>
      <w:lvlText w:val="●"/>
      <w:lvlJc w:val="left"/>
      <w:pPr>
        <w:tabs>
          <w:tab w:val="num" w:pos="3600"/>
        </w:tabs>
        <w:ind w:left="3600" w:hanging="360"/>
      </w:pPr>
      <w:rPr>
        <w:rFonts w:ascii="Trebuchet MS" w:hAnsi="Trebuchet MS" w:hint="default"/>
      </w:rPr>
    </w:lvl>
    <w:lvl w:ilvl="5" w:tplc="0EA8836A" w:tentative="1">
      <w:start w:val="1"/>
      <w:numFmt w:val="bullet"/>
      <w:lvlText w:val="●"/>
      <w:lvlJc w:val="left"/>
      <w:pPr>
        <w:tabs>
          <w:tab w:val="num" w:pos="4320"/>
        </w:tabs>
        <w:ind w:left="4320" w:hanging="360"/>
      </w:pPr>
      <w:rPr>
        <w:rFonts w:ascii="Trebuchet MS" w:hAnsi="Trebuchet MS" w:hint="default"/>
      </w:rPr>
    </w:lvl>
    <w:lvl w:ilvl="6" w:tplc="E41EEA8E" w:tentative="1">
      <w:start w:val="1"/>
      <w:numFmt w:val="bullet"/>
      <w:lvlText w:val="●"/>
      <w:lvlJc w:val="left"/>
      <w:pPr>
        <w:tabs>
          <w:tab w:val="num" w:pos="5040"/>
        </w:tabs>
        <w:ind w:left="5040" w:hanging="360"/>
      </w:pPr>
      <w:rPr>
        <w:rFonts w:ascii="Trebuchet MS" w:hAnsi="Trebuchet MS" w:hint="default"/>
      </w:rPr>
    </w:lvl>
    <w:lvl w:ilvl="7" w:tplc="0FD01736" w:tentative="1">
      <w:start w:val="1"/>
      <w:numFmt w:val="bullet"/>
      <w:lvlText w:val="●"/>
      <w:lvlJc w:val="left"/>
      <w:pPr>
        <w:tabs>
          <w:tab w:val="num" w:pos="5760"/>
        </w:tabs>
        <w:ind w:left="5760" w:hanging="360"/>
      </w:pPr>
      <w:rPr>
        <w:rFonts w:ascii="Trebuchet MS" w:hAnsi="Trebuchet MS" w:hint="default"/>
      </w:rPr>
    </w:lvl>
    <w:lvl w:ilvl="8" w:tplc="CB96ACFE" w:tentative="1">
      <w:start w:val="1"/>
      <w:numFmt w:val="bullet"/>
      <w:lvlText w:val="●"/>
      <w:lvlJc w:val="left"/>
      <w:pPr>
        <w:tabs>
          <w:tab w:val="num" w:pos="6480"/>
        </w:tabs>
        <w:ind w:left="6480" w:hanging="360"/>
      </w:pPr>
      <w:rPr>
        <w:rFonts w:ascii="Trebuchet MS" w:hAnsi="Trebuchet MS" w:hint="default"/>
      </w:rPr>
    </w:lvl>
  </w:abstractNum>
  <w:abstractNum w:abstractNumId="5" w15:restartNumberingAfterBreak="0">
    <w:nsid w:val="2B087D33"/>
    <w:multiLevelType w:val="hybridMultilevel"/>
    <w:tmpl w:val="91CA99F2"/>
    <w:lvl w:ilvl="0" w:tplc="7C7AB7E6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4F814071"/>
    <w:multiLevelType w:val="hybridMultilevel"/>
    <w:tmpl w:val="EBA239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CE1378A"/>
    <w:multiLevelType w:val="hybridMultilevel"/>
    <w:tmpl w:val="CF84BB74"/>
    <w:lvl w:ilvl="0" w:tplc="4BFEA8CE">
      <w:start w:val="1"/>
      <w:numFmt w:val="bullet"/>
      <w:lvlText w:val=""/>
      <w:lvlJc w:val="left"/>
      <w:pPr>
        <w:tabs>
          <w:tab w:val="num" w:pos="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-720"/>
        </w:tabs>
        <w:ind w:left="-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0"/>
        </w:tabs>
        <w:ind w:left="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</w:abstractNum>
  <w:abstractNum w:abstractNumId="8" w15:restartNumberingAfterBreak="0">
    <w:nsid w:val="7C790B8F"/>
    <w:multiLevelType w:val="hybridMultilevel"/>
    <w:tmpl w:val="A4F4B130"/>
    <w:lvl w:ilvl="0" w:tplc="66320596">
      <w:start w:val="1"/>
      <w:numFmt w:val="bullet"/>
      <w:lvlText w:val=""/>
      <w:lvlJc w:val="left"/>
      <w:pPr>
        <w:tabs>
          <w:tab w:val="num" w:pos="432"/>
        </w:tabs>
        <w:ind w:left="432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8"/>
  </w:num>
  <w:num w:numId="3">
    <w:abstractNumId w:val="3"/>
  </w:num>
  <w:num w:numId="4">
    <w:abstractNumId w:val="0"/>
  </w:num>
  <w:num w:numId="5">
    <w:abstractNumId w:val="7"/>
  </w:num>
  <w:num w:numId="6">
    <w:abstractNumId w:val="6"/>
  </w:num>
  <w:num w:numId="7">
    <w:abstractNumId w:val="2"/>
  </w:num>
  <w:num w:numId="8">
    <w:abstractNumId w:val="4"/>
  </w:num>
  <w:num w:numId="9">
    <w:abstractNumId w:val="1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drawingGridHorizontalSpacing w:val="120"/>
  <w:drawingGridVerticalSpacing w:val="163"/>
  <w:displayHorizontalDrawingGridEvery w:val="0"/>
  <w:displayVerticalDrawingGridEvery w:val="2"/>
  <w:noPunctuationKerning/>
  <w:characterSpacingControl w:val="doNotCompress"/>
  <w:hdrShapeDefaults>
    <o:shapedefaults v:ext="edit" spidmax="3074"/>
  </w:hdrShapeDefaults>
  <w:footnotePr>
    <w:footnote w:id="-1"/>
    <w:footnote w:id="0"/>
  </w:footnotePr>
  <w:endnotePr>
    <w:endnote w:id="-1"/>
    <w:endnote w:id="0"/>
  </w:endnotePr>
  <w:compat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yNjc2NDcyNzS3NLRU0lEKTi0uzszPAykwqgUAXqlr3SwAAAA="/>
  </w:docVars>
  <w:rsids>
    <w:rsidRoot w:val="00C20E03"/>
    <w:rsid w:val="0000234E"/>
    <w:rsid w:val="0000371A"/>
    <w:rsid w:val="0000562B"/>
    <w:rsid w:val="00012AE8"/>
    <w:rsid w:val="00022213"/>
    <w:rsid w:val="00022357"/>
    <w:rsid w:val="00027BF8"/>
    <w:rsid w:val="00027F50"/>
    <w:rsid w:val="00034A43"/>
    <w:rsid w:val="00035143"/>
    <w:rsid w:val="00036636"/>
    <w:rsid w:val="00041101"/>
    <w:rsid w:val="000449BC"/>
    <w:rsid w:val="000454A2"/>
    <w:rsid w:val="000521A6"/>
    <w:rsid w:val="00054254"/>
    <w:rsid w:val="00055008"/>
    <w:rsid w:val="00056F07"/>
    <w:rsid w:val="0006320A"/>
    <w:rsid w:val="00073724"/>
    <w:rsid w:val="000753CA"/>
    <w:rsid w:val="000757B2"/>
    <w:rsid w:val="0007791C"/>
    <w:rsid w:val="00086B33"/>
    <w:rsid w:val="000908D3"/>
    <w:rsid w:val="000913FF"/>
    <w:rsid w:val="00091B07"/>
    <w:rsid w:val="000948ED"/>
    <w:rsid w:val="00095B59"/>
    <w:rsid w:val="000A64F2"/>
    <w:rsid w:val="000C4564"/>
    <w:rsid w:val="000C7EE4"/>
    <w:rsid w:val="000D0F67"/>
    <w:rsid w:val="000D37EF"/>
    <w:rsid w:val="000E32B2"/>
    <w:rsid w:val="000F6FE6"/>
    <w:rsid w:val="00106905"/>
    <w:rsid w:val="00117985"/>
    <w:rsid w:val="00120BDC"/>
    <w:rsid w:val="00127C66"/>
    <w:rsid w:val="001362C0"/>
    <w:rsid w:val="00145CDB"/>
    <w:rsid w:val="0015097C"/>
    <w:rsid w:val="00152E56"/>
    <w:rsid w:val="00163231"/>
    <w:rsid w:val="00166E2A"/>
    <w:rsid w:val="00170FFA"/>
    <w:rsid w:val="00171B67"/>
    <w:rsid w:val="00172E1C"/>
    <w:rsid w:val="0017784A"/>
    <w:rsid w:val="00183973"/>
    <w:rsid w:val="0019016A"/>
    <w:rsid w:val="001902F9"/>
    <w:rsid w:val="00196994"/>
    <w:rsid w:val="00196D1F"/>
    <w:rsid w:val="001A1371"/>
    <w:rsid w:val="001A2D35"/>
    <w:rsid w:val="001A419B"/>
    <w:rsid w:val="001B09DA"/>
    <w:rsid w:val="001B0B9D"/>
    <w:rsid w:val="001B0CA5"/>
    <w:rsid w:val="001B73D0"/>
    <w:rsid w:val="001C7AF5"/>
    <w:rsid w:val="001D2DF4"/>
    <w:rsid w:val="001D3952"/>
    <w:rsid w:val="001D6184"/>
    <w:rsid w:val="001E09FF"/>
    <w:rsid w:val="001E36C0"/>
    <w:rsid w:val="001E4759"/>
    <w:rsid w:val="001F5513"/>
    <w:rsid w:val="001F69B9"/>
    <w:rsid w:val="00202C57"/>
    <w:rsid w:val="00214DD1"/>
    <w:rsid w:val="00223B1F"/>
    <w:rsid w:val="00226D08"/>
    <w:rsid w:val="00252180"/>
    <w:rsid w:val="00253013"/>
    <w:rsid w:val="00253655"/>
    <w:rsid w:val="00254644"/>
    <w:rsid w:val="002611D8"/>
    <w:rsid w:val="00262A7E"/>
    <w:rsid w:val="00267FEC"/>
    <w:rsid w:val="002713AC"/>
    <w:rsid w:val="002723F7"/>
    <w:rsid w:val="00273682"/>
    <w:rsid w:val="00275CD2"/>
    <w:rsid w:val="002806C3"/>
    <w:rsid w:val="00280A6F"/>
    <w:rsid w:val="00280FDC"/>
    <w:rsid w:val="00282E2F"/>
    <w:rsid w:val="00283D7C"/>
    <w:rsid w:val="00285B36"/>
    <w:rsid w:val="0029042F"/>
    <w:rsid w:val="00292A73"/>
    <w:rsid w:val="002B2A5B"/>
    <w:rsid w:val="002B2AC4"/>
    <w:rsid w:val="002B592B"/>
    <w:rsid w:val="002C076E"/>
    <w:rsid w:val="002C7EAF"/>
    <w:rsid w:val="002D786B"/>
    <w:rsid w:val="002E0B4A"/>
    <w:rsid w:val="002E6D16"/>
    <w:rsid w:val="0030486B"/>
    <w:rsid w:val="003071EB"/>
    <w:rsid w:val="003113E2"/>
    <w:rsid w:val="0032473F"/>
    <w:rsid w:val="00332DD4"/>
    <w:rsid w:val="003332F5"/>
    <w:rsid w:val="00343BA0"/>
    <w:rsid w:val="00346B1F"/>
    <w:rsid w:val="0034758A"/>
    <w:rsid w:val="003527D9"/>
    <w:rsid w:val="00360B03"/>
    <w:rsid w:val="0036123A"/>
    <w:rsid w:val="0036273F"/>
    <w:rsid w:val="00365DAA"/>
    <w:rsid w:val="00366447"/>
    <w:rsid w:val="0037033A"/>
    <w:rsid w:val="00371848"/>
    <w:rsid w:val="00372919"/>
    <w:rsid w:val="00374F77"/>
    <w:rsid w:val="0037545E"/>
    <w:rsid w:val="00376052"/>
    <w:rsid w:val="00376CF0"/>
    <w:rsid w:val="00380121"/>
    <w:rsid w:val="00385778"/>
    <w:rsid w:val="003876F1"/>
    <w:rsid w:val="00390376"/>
    <w:rsid w:val="00391291"/>
    <w:rsid w:val="0039407C"/>
    <w:rsid w:val="003A193B"/>
    <w:rsid w:val="003A65BD"/>
    <w:rsid w:val="003B7956"/>
    <w:rsid w:val="003B7B2B"/>
    <w:rsid w:val="003C1872"/>
    <w:rsid w:val="003C71A4"/>
    <w:rsid w:val="003C71FE"/>
    <w:rsid w:val="003C7C18"/>
    <w:rsid w:val="003D42CE"/>
    <w:rsid w:val="003D7D49"/>
    <w:rsid w:val="003E28A8"/>
    <w:rsid w:val="003E39A5"/>
    <w:rsid w:val="003E3DEB"/>
    <w:rsid w:val="003E65E5"/>
    <w:rsid w:val="003F2C92"/>
    <w:rsid w:val="003F4091"/>
    <w:rsid w:val="003F42D5"/>
    <w:rsid w:val="003F4866"/>
    <w:rsid w:val="003F496E"/>
    <w:rsid w:val="004028E0"/>
    <w:rsid w:val="00402E79"/>
    <w:rsid w:val="00406CE7"/>
    <w:rsid w:val="00410802"/>
    <w:rsid w:val="0041178E"/>
    <w:rsid w:val="004252BF"/>
    <w:rsid w:val="004376E8"/>
    <w:rsid w:val="004379D7"/>
    <w:rsid w:val="004448DC"/>
    <w:rsid w:val="00446EA6"/>
    <w:rsid w:val="00452D43"/>
    <w:rsid w:val="00461798"/>
    <w:rsid w:val="0046535B"/>
    <w:rsid w:val="00467E6E"/>
    <w:rsid w:val="0047174A"/>
    <w:rsid w:val="00471B3C"/>
    <w:rsid w:val="00471ED4"/>
    <w:rsid w:val="00473109"/>
    <w:rsid w:val="004768C6"/>
    <w:rsid w:val="00483B1D"/>
    <w:rsid w:val="00490CE7"/>
    <w:rsid w:val="00494A0F"/>
    <w:rsid w:val="004970EE"/>
    <w:rsid w:val="004B253E"/>
    <w:rsid w:val="004B2D7C"/>
    <w:rsid w:val="004B31B6"/>
    <w:rsid w:val="004B7246"/>
    <w:rsid w:val="004C1B25"/>
    <w:rsid w:val="004C4128"/>
    <w:rsid w:val="004C4759"/>
    <w:rsid w:val="004C498C"/>
    <w:rsid w:val="004C74EF"/>
    <w:rsid w:val="004D4226"/>
    <w:rsid w:val="004D424D"/>
    <w:rsid w:val="004D4B70"/>
    <w:rsid w:val="004D5B7A"/>
    <w:rsid w:val="004E009F"/>
    <w:rsid w:val="004E15AC"/>
    <w:rsid w:val="004E31B3"/>
    <w:rsid w:val="004E3DE5"/>
    <w:rsid w:val="004E50F3"/>
    <w:rsid w:val="004F375D"/>
    <w:rsid w:val="004F3897"/>
    <w:rsid w:val="004F40E6"/>
    <w:rsid w:val="005043E3"/>
    <w:rsid w:val="00504910"/>
    <w:rsid w:val="00505DA2"/>
    <w:rsid w:val="005116D5"/>
    <w:rsid w:val="005127A0"/>
    <w:rsid w:val="0051386F"/>
    <w:rsid w:val="00516EDC"/>
    <w:rsid w:val="00525119"/>
    <w:rsid w:val="00526E17"/>
    <w:rsid w:val="005329BE"/>
    <w:rsid w:val="005332E6"/>
    <w:rsid w:val="00535BF6"/>
    <w:rsid w:val="00536FFF"/>
    <w:rsid w:val="00540DA0"/>
    <w:rsid w:val="00546F71"/>
    <w:rsid w:val="0054715E"/>
    <w:rsid w:val="00551D0D"/>
    <w:rsid w:val="0055215F"/>
    <w:rsid w:val="0055372A"/>
    <w:rsid w:val="00553CB2"/>
    <w:rsid w:val="00563576"/>
    <w:rsid w:val="005646B4"/>
    <w:rsid w:val="0056792D"/>
    <w:rsid w:val="00570018"/>
    <w:rsid w:val="0057674A"/>
    <w:rsid w:val="00580FD1"/>
    <w:rsid w:val="0058425F"/>
    <w:rsid w:val="005853DF"/>
    <w:rsid w:val="00591DB5"/>
    <w:rsid w:val="005930AD"/>
    <w:rsid w:val="00593614"/>
    <w:rsid w:val="00597E63"/>
    <w:rsid w:val="005A2CB0"/>
    <w:rsid w:val="005A32A6"/>
    <w:rsid w:val="005A387F"/>
    <w:rsid w:val="005A47DD"/>
    <w:rsid w:val="005B7525"/>
    <w:rsid w:val="005C0225"/>
    <w:rsid w:val="005C33FC"/>
    <w:rsid w:val="005D0F28"/>
    <w:rsid w:val="005D42F5"/>
    <w:rsid w:val="005E1242"/>
    <w:rsid w:val="005E3839"/>
    <w:rsid w:val="005F0891"/>
    <w:rsid w:val="005F6081"/>
    <w:rsid w:val="00612017"/>
    <w:rsid w:val="00612C71"/>
    <w:rsid w:val="0061352F"/>
    <w:rsid w:val="006231FE"/>
    <w:rsid w:val="0063063B"/>
    <w:rsid w:val="00632CD9"/>
    <w:rsid w:val="00641502"/>
    <w:rsid w:val="006449C8"/>
    <w:rsid w:val="00655353"/>
    <w:rsid w:val="00681CC3"/>
    <w:rsid w:val="00682081"/>
    <w:rsid w:val="00683C2B"/>
    <w:rsid w:val="006847BB"/>
    <w:rsid w:val="006902DF"/>
    <w:rsid w:val="006921AD"/>
    <w:rsid w:val="00696AC7"/>
    <w:rsid w:val="006A2407"/>
    <w:rsid w:val="006A3903"/>
    <w:rsid w:val="006A7C2D"/>
    <w:rsid w:val="006B0544"/>
    <w:rsid w:val="006B1B8C"/>
    <w:rsid w:val="006C41DD"/>
    <w:rsid w:val="006D058F"/>
    <w:rsid w:val="006D0622"/>
    <w:rsid w:val="006E15C0"/>
    <w:rsid w:val="006E1D3F"/>
    <w:rsid w:val="006E605E"/>
    <w:rsid w:val="006E61F9"/>
    <w:rsid w:val="006F2E33"/>
    <w:rsid w:val="006F4ED9"/>
    <w:rsid w:val="006F77AD"/>
    <w:rsid w:val="00700BE9"/>
    <w:rsid w:val="00702FB1"/>
    <w:rsid w:val="0070516E"/>
    <w:rsid w:val="00716FF6"/>
    <w:rsid w:val="007234C6"/>
    <w:rsid w:val="00723E6A"/>
    <w:rsid w:val="00727338"/>
    <w:rsid w:val="0073089F"/>
    <w:rsid w:val="00733C41"/>
    <w:rsid w:val="0073482F"/>
    <w:rsid w:val="00736235"/>
    <w:rsid w:val="00736D5D"/>
    <w:rsid w:val="00745268"/>
    <w:rsid w:val="007465A6"/>
    <w:rsid w:val="00752C0E"/>
    <w:rsid w:val="007532A7"/>
    <w:rsid w:val="00753A25"/>
    <w:rsid w:val="0075506E"/>
    <w:rsid w:val="00756B1C"/>
    <w:rsid w:val="007615F3"/>
    <w:rsid w:val="007626E8"/>
    <w:rsid w:val="00770D49"/>
    <w:rsid w:val="00783CC5"/>
    <w:rsid w:val="0078620D"/>
    <w:rsid w:val="00790231"/>
    <w:rsid w:val="00791701"/>
    <w:rsid w:val="00793F0B"/>
    <w:rsid w:val="0079426A"/>
    <w:rsid w:val="00797FE3"/>
    <w:rsid w:val="007A41FB"/>
    <w:rsid w:val="007B01FF"/>
    <w:rsid w:val="007B0A2A"/>
    <w:rsid w:val="007B2F3D"/>
    <w:rsid w:val="007B6CDB"/>
    <w:rsid w:val="007C044C"/>
    <w:rsid w:val="007D0454"/>
    <w:rsid w:val="007D3C68"/>
    <w:rsid w:val="007E34DC"/>
    <w:rsid w:val="007F156F"/>
    <w:rsid w:val="007F263E"/>
    <w:rsid w:val="007F3D7E"/>
    <w:rsid w:val="007F7390"/>
    <w:rsid w:val="00801EC3"/>
    <w:rsid w:val="00803777"/>
    <w:rsid w:val="008069B2"/>
    <w:rsid w:val="00812E69"/>
    <w:rsid w:val="0081355F"/>
    <w:rsid w:val="00821DE7"/>
    <w:rsid w:val="00833727"/>
    <w:rsid w:val="008348A5"/>
    <w:rsid w:val="00835380"/>
    <w:rsid w:val="00843A7C"/>
    <w:rsid w:val="00846708"/>
    <w:rsid w:val="00852DA9"/>
    <w:rsid w:val="0085797D"/>
    <w:rsid w:val="00861B93"/>
    <w:rsid w:val="008656BD"/>
    <w:rsid w:val="008729AF"/>
    <w:rsid w:val="0087790C"/>
    <w:rsid w:val="00881323"/>
    <w:rsid w:val="00882A14"/>
    <w:rsid w:val="00884765"/>
    <w:rsid w:val="008B271F"/>
    <w:rsid w:val="008B4EA6"/>
    <w:rsid w:val="008B558B"/>
    <w:rsid w:val="008B5D1B"/>
    <w:rsid w:val="008B7F05"/>
    <w:rsid w:val="008C3F05"/>
    <w:rsid w:val="008C5FC6"/>
    <w:rsid w:val="008D78DD"/>
    <w:rsid w:val="008F1359"/>
    <w:rsid w:val="008F2508"/>
    <w:rsid w:val="00903981"/>
    <w:rsid w:val="009159B1"/>
    <w:rsid w:val="00923397"/>
    <w:rsid w:val="0093276B"/>
    <w:rsid w:val="009331AB"/>
    <w:rsid w:val="0093669A"/>
    <w:rsid w:val="00943E70"/>
    <w:rsid w:val="009467F2"/>
    <w:rsid w:val="00953E6F"/>
    <w:rsid w:val="00962342"/>
    <w:rsid w:val="00972155"/>
    <w:rsid w:val="009724D2"/>
    <w:rsid w:val="00976799"/>
    <w:rsid w:val="009803A2"/>
    <w:rsid w:val="009820AE"/>
    <w:rsid w:val="0098406B"/>
    <w:rsid w:val="009874F7"/>
    <w:rsid w:val="00992030"/>
    <w:rsid w:val="009A147C"/>
    <w:rsid w:val="009A3D9D"/>
    <w:rsid w:val="009A4377"/>
    <w:rsid w:val="009B2A26"/>
    <w:rsid w:val="009C21EF"/>
    <w:rsid w:val="009D0C95"/>
    <w:rsid w:val="009D5615"/>
    <w:rsid w:val="009D6444"/>
    <w:rsid w:val="009E02DF"/>
    <w:rsid w:val="009E0457"/>
    <w:rsid w:val="009E31D9"/>
    <w:rsid w:val="009E55D3"/>
    <w:rsid w:val="009E6BB6"/>
    <w:rsid w:val="009F02DD"/>
    <w:rsid w:val="009F4410"/>
    <w:rsid w:val="00A00242"/>
    <w:rsid w:val="00A060CC"/>
    <w:rsid w:val="00A122E5"/>
    <w:rsid w:val="00A14486"/>
    <w:rsid w:val="00A22664"/>
    <w:rsid w:val="00A25AFE"/>
    <w:rsid w:val="00A2730E"/>
    <w:rsid w:val="00A358B5"/>
    <w:rsid w:val="00A443C9"/>
    <w:rsid w:val="00A47807"/>
    <w:rsid w:val="00A538BD"/>
    <w:rsid w:val="00A53FA4"/>
    <w:rsid w:val="00A56B27"/>
    <w:rsid w:val="00A62B19"/>
    <w:rsid w:val="00A676CF"/>
    <w:rsid w:val="00A72AE4"/>
    <w:rsid w:val="00A76AB9"/>
    <w:rsid w:val="00A80426"/>
    <w:rsid w:val="00A9362C"/>
    <w:rsid w:val="00A93B52"/>
    <w:rsid w:val="00A94001"/>
    <w:rsid w:val="00A97EAC"/>
    <w:rsid w:val="00AB15FA"/>
    <w:rsid w:val="00AB5DE3"/>
    <w:rsid w:val="00AC3AF0"/>
    <w:rsid w:val="00AC505B"/>
    <w:rsid w:val="00AC666E"/>
    <w:rsid w:val="00AD0120"/>
    <w:rsid w:val="00AE56EB"/>
    <w:rsid w:val="00AF4C3D"/>
    <w:rsid w:val="00B03D26"/>
    <w:rsid w:val="00B12118"/>
    <w:rsid w:val="00B133BB"/>
    <w:rsid w:val="00B14698"/>
    <w:rsid w:val="00B175FE"/>
    <w:rsid w:val="00B33BCC"/>
    <w:rsid w:val="00B464AC"/>
    <w:rsid w:val="00B55D3E"/>
    <w:rsid w:val="00B5742E"/>
    <w:rsid w:val="00B6076F"/>
    <w:rsid w:val="00B66779"/>
    <w:rsid w:val="00B67BD3"/>
    <w:rsid w:val="00B7592A"/>
    <w:rsid w:val="00B75966"/>
    <w:rsid w:val="00B83777"/>
    <w:rsid w:val="00B84B0B"/>
    <w:rsid w:val="00B87AA2"/>
    <w:rsid w:val="00B90D56"/>
    <w:rsid w:val="00B94704"/>
    <w:rsid w:val="00B95E0E"/>
    <w:rsid w:val="00BA085F"/>
    <w:rsid w:val="00BA11AC"/>
    <w:rsid w:val="00BA3E27"/>
    <w:rsid w:val="00BA6788"/>
    <w:rsid w:val="00BB2A49"/>
    <w:rsid w:val="00BB563F"/>
    <w:rsid w:val="00BB7023"/>
    <w:rsid w:val="00BC6CD8"/>
    <w:rsid w:val="00BD0169"/>
    <w:rsid w:val="00BD49FE"/>
    <w:rsid w:val="00BD54D9"/>
    <w:rsid w:val="00BF0642"/>
    <w:rsid w:val="00BF0CDB"/>
    <w:rsid w:val="00C0327B"/>
    <w:rsid w:val="00C1199F"/>
    <w:rsid w:val="00C12066"/>
    <w:rsid w:val="00C12996"/>
    <w:rsid w:val="00C155D7"/>
    <w:rsid w:val="00C20E03"/>
    <w:rsid w:val="00C21B78"/>
    <w:rsid w:val="00C22A79"/>
    <w:rsid w:val="00C22DC6"/>
    <w:rsid w:val="00C24E3A"/>
    <w:rsid w:val="00C371D1"/>
    <w:rsid w:val="00C37351"/>
    <w:rsid w:val="00C37848"/>
    <w:rsid w:val="00C41D6A"/>
    <w:rsid w:val="00C45485"/>
    <w:rsid w:val="00C46D10"/>
    <w:rsid w:val="00C47C72"/>
    <w:rsid w:val="00C515ED"/>
    <w:rsid w:val="00C521A3"/>
    <w:rsid w:val="00C52980"/>
    <w:rsid w:val="00C53D46"/>
    <w:rsid w:val="00C629AA"/>
    <w:rsid w:val="00C64BE2"/>
    <w:rsid w:val="00C76583"/>
    <w:rsid w:val="00C861B8"/>
    <w:rsid w:val="00C869A1"/>
    <w:rsid w:val="00C86E48"/>
    <w:rsid w:val="00C92890"/>
    <w:rsid w:val="00C93844"/>
    <w:rsid w:val="00C97D81"/>
    <w:rsid w:val="00CA7346"/>
    <w:rsid w:val="00CB345A"/>
    <w:rsid w:val="00CC0873"/>
    <w:rsid w:val="00CC47BE"/>
    <w:rsid w:val="00CC61AF"/>
    <w:rsid w:val="00CD77D5"/>
    <w:rsid w:val="00CE4EE7"/>
    <w:rsid w:val="00D003DB"/>
    <w:rsid w:val="00D06D76"/>
    <w:rsid w:val="00D11D9B"/>
    <w:rsid w:val="00D53721"/>
    <w:rsid w:val="00D654B5"/>
    <w:rsid w:val="00D70888"/>
    <w:rsid w:val="00D74497"/>
    <w:rsid w:val="00D92D7E"/>
    <w:rsid w:val="00DA3C7C"/>
    <w:rsid w:val="00DB1449"/>
    <w:rsid w:val="00DB5258"/>
    <w:rsid w:val="00DD3B2F"/>
    <w:rsid w:val="00DD414D"/>
    <w:rsid w:val="00DD510B"/>
    <w:rsid w:val="00DD67DF"/>
    <w:rsid w:val="00DE1DF8"/>
    <w:rsid w:val="00DE33F5"/>
    <w:rsid w:val="00DF57F1"/>
    <w:rsid w:val="00DF5D53"/>
    <w:rsid w:val="00DF66EE"/>
    <w:rsid w:val="00E12F02"/>
    <w:rsid w:val="00E131D0"/>
    <w:rsid w:val="00E30A4A"/>
    <w:rsid w:val="00E32F84"/>
    <w:rsid w:val="00E3418F"/>
    <w:rsid w:val="00E34639"/>
    <w:rsid w:val="00E36072"/>
    <w:rsid w:val="00E51FF0"/>
    <w:rsid w:val="00E5309A"/>
    <w:rsid w:val="00E54DCE"/>
    <w:rsid w:val="00E55575"/>
    <w:rsid w:val="00E57C4A"/>
    <w:rsid w:val="00E60B68"/>
    <w:rsid w:val="00E63747"/>
    <w:rsid w:val="00E6696E"/>
    <w:rsid w:val="00E70281"/>
    <w:rsid w:val="00E71DAD"/>
    <w:rsid w:val="00E82F41"/>
    <w:rsid w:val="00E85D39"/>
    <w:rsid w:val="00E87BBD"/>
    <w:rsid w:val="00E90A05"/>
    <w:rsid w:val="00E92B0A"/>
    <w:rsid w:val="00E9572E"/>
    <w:rsid w:val="00E95E14"/>
    <w:rsid w:val="00E96CFC"/>
    <w:rsid w:val="00EA0040"/>
    <w:rsid w:val="00EA0917"/>
    <w:rsid w:val="00EA3017"/>
    <w:rsid w:val="00EA7EBA"/>
    <w:rsid w:val="00EB4B03"/>
    <w:rsid w:val="00EB7C23"/>
    <w:rsid w:val="00EC1356"/>
    <w:rsid w:val="00EC55C3"/>
    <w:rsid w:val="00EC67EF"/>
    <w:rsid w:val="00EC7367"/>
    <w:rsid w:val="00EE05E4"/>
    <w:rsid w:val="00EE15A8"/>
    <w:rsid w:val="00EF127C"/>
    <w:rsid w:val="00EF3807"/>
    <w:rsid w:val="00F00502"/>
    <w:rsid w:val="00F026EF"/>
    <w:rsid w:val="00F03940"/>
    <w:rsid w:val="00F05182"/>
    <w:rsid w:val="00F061B7"/>
    <w:rsid w:val="00F107F5"/>
    <w:rsid w:val="00F128E2"/>
    <w:rsid w:val="00F13337"/>
    <w:rsid w:val="00F13820"/>
    <w:rsid w:val="00F150D3"/>
    <w:rsid w:val="00F17044"/>
    <w:rsid w:val="00F25559"/>
    <w:rsid w:val="00F26931"/>
    <w:rsid w:val="00F27E7E"/>
    <w:rsid w:val="00F3503D"/>
    <w:rsid w:val="00F35702"/>
    <w:rsid w:val="00F37390"/>
    <w:rsid w:val="00F44529"/>
    <w:rsid w:val="00F46A6C"/>
    <w:rsid w:val="00F6197D"/>
    <w:rsid w:val="00F61AEA"/>
    <w:rsid w:val="00F7031A"/>
    <w:rsid w:val="00F7512C"/>
    <w:rsid w:val="00F81C98"/>
    <w:rsid w:val="00F87BCC"/>
    <w:rsid w:val="00F9334E"/>
    <w:rsid w:val="00F9784B"/>
    <w:rsid w:val="00FA1486"/>
    <w:rsid w:val="00FA1DAB"/>
    <w:rsid w:val="00FA1E1C"/>
    <w:rsid w:val="00FA6DBE"/>
    <w:rsid w:val="00FC0AEF"/>
    <w:rsid w:val="00FC23F1"/>
    <w:rsid w:val="00FC4BDB"/>
    <w:rsid w:val="00FC52F5"/>
    <w:rsid w:val="00FC61D9"/>
    <w:rsid w:val="00FD24D9"/>
    <w:rsid w:val="00FD5A3E"/>
    <w:rsid w:val="00FE0092"/>
    <w:rsid w:val="00FE05C0"/>
    <w:rsid w:val="00FE72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4"/>
    <o:shapelayout v:ext="edit">
      <o:idmap v:ext="edit" data="1"/>
    </o:shapelayout>
  </w:shapeDefaults>
  <w:decimalSymbol w:val="."/>
  <w:listSeparator w:val=","/>
  <w14:docId w14:val="0BEE8963"/>
  <w15:chartTrackingRefBased/>
  <w15:docId w15:val="{33553747-4A7D-4FB7-A5B4-9B91BFD088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66E2A"/>
    <w:rPr>
      <w:sz w:val="24"/>
      <w:szCs w:val="24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Header">
    <w:name w:val="header"/>
    <w:basedOn w:val="Normal"/>
    <w:link w:val="HeaderChar"/>
    <w:rsid w:val="003F496E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3F496E"/>
    <w:pPr>
      <w:tabs>
        <w:tab w:val="center" w:pos="4320"/>
        <w:tab w:val="right" w:pos="8640"/>
      </w:tabs>
    </w:pPr>
  </w:style>
  <w:style w:type="character" w:styleId="Hyperlink">
    <w:name w:val="Hyperlink"/>
    <w:rsid w:val="003C1872"/>
    <w:rPr>
      <w:color w:val="0000FF"/>
      <w:u w:val="single"/>
    </w:rPr>
  </w:style>
  <w:style w:type="character" w:styleId="FollowedHyperlink">
    <w:name w:val="FollowedHyperlink"/>
    <w:rsid w:val="00B87AA2"/>
    <w:rPr>
      <w:color w:val="800080"/>
      <w:u w:val="single"/>
    </w:rPr>
  </w:style>
  <w:style w:type="character" w:styleId="CommentReference">
    <w:name w:val="annotation reference"/>
    <w:semiHidden/>
    <w:rsid w:val="00F7031A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F7031A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F7031A"/>
    <w:rPr>
      <w:b/>
      <w:bCs/>
    </w:rPr>
  </w:style>
  <w:style w:type="paragraph" w:styleId="BalloonText">
    <w:name w:val="Balloon Text"/>
    <w:basedOn w:val="Normal"/>
    <w:semiHidden/>
    <w:rsid w:val="00F7031A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qFormat/>
    <w:rsid w:val="0029042F"/>
    <w:pPr>
      <w:ind w:left="720"/>
      <w:contextualSpacing/>
    </w:pPr>
  </w:style>
  <w:style w:type="character" w:styleId="Strong">
    <w:name w:val="Strong"/>
    <w:uiPriority w:val="22"/>
    <w:qFormat/>
    <w:rsid w:val="00835380"/>
    <w:rPr>
      <w:b/>
      <w:bCs/>
    </w:rPr>
  </w:style>
  <w:style w:type="character" w:customStyle="1" w:styleId="HeaderChar">
    <w:name w:val="Header Char"/>
    <w:link w:val="Header"/>
    <w:rsid w:val="00B94704"/>
    <w:rPr>
      <w:sz w:val="24"/>
      <w:szCs w:val="24"/>
    </w:rPr>
  </w:style>
  <w:style w:type="paragraph" w:customStyle="1" w:styleId="Default">
    <w:name w:val="Default"/>
    <w:link w:val="DefaultChar"/>
    <w:rsid w:val="008B7F05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DefaultChar">
    <w:name w:val="Default Char"/>
    <w:link w:val="Default"/>
    <w:rsid w:val="00223B1F"/>
    <w:rPr>
      <w:rFonts w:ascii="Arial" w:hAnsi="Arial" w:cs="Arial"/>
      <w:color w:val="000000"/>
      <w:sz w:val="24"/>
      <w:szCs w:val="24"/>
      <w:lang w:val="en-US" w:eastAsia="en-US" w:bidi="ar-SA"/>
    </w:rPr>
  </w:style>
  <w:style w:type="character" w:customStyle="1" w:styleId="CommentTextChar">
    <w:name w:val="Comment Text Char"/>
    <w:basedOn w:val="DefaultParagraphFont"/>
    <w:link w:val="CommentText"/>
    <w:semiHidden/>
    <w:rsid w:val="004448DC"/>
  </w:style>
  <w:style w:type="paragraph" w:styleId="Revision">
    <w:name w:val="Revision"/>
    <w:hidden/>
    <w:uiPriority w:val="99"/>
    <w:semiHidden/>
    <w:rsid w:val="00035143"/>
    <w:rPr>
      <w:sz w:val="24"/>
      <w:szCs w:val="24"/>
    </w:rPr>
  </w:style>
  <w:style w:type="table" w:styleId="TableGrid">
    <w:name w:val="Table Grid"/>
    <w:basedOn w:val="TableNormal"/>
    <w:rsid w:val="00C155D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uiPriority w:val="99"/>
    <w:semiHidden/>
    <w:unhideWhenUsed/>
    <w:rsid w:val="00F9784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9942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539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487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1974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80891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07964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27055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411472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258720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08321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664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668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242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9580019">
          <w:marLeft w:val="0"/>
          <w:marRight w:val="0"/>
          <w:marTop w:val="0"/>
          <w:marBottom w:val="0"/>
          <w:divBdr>
            <w:top w:val="single" w:sz="6" w:space="0" w:color="5B616B"/>
            <w:left w:val="single" w:sz="6" w:space="0" w:color="5B616B"/>
            <w:bottom w:val="single" w:sz="6" w:space="0" w:color="5B616B"/>
            <w:right w:val="single" w:sz="6" w:space="0" w:color="5B616B"/>
          </w:divBdr>
        </w:div>
      </w:divsChild>
    </w:div>
    <w:div w:id="1584224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937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705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590010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20</Words>
  <Characters>4105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huggins</dc:creator>
  <cp:keywords/>
  <dc:description/>
  <cp:lastModifiedBy>Waterfield, Justin</cp:lastModifiedBy>
  <cp:revision>2</cp:revision>
  <cp:lastPrinted>2021-05-27T17:15:00Z</cp:lastPrinted>
  <dcterms:created xsi:type="dcterms:W3CDTF">2021-06-04T20:22:00Z</dcterms:created>
  <dcterms:modified xsi:type="dcterms:W3CDTF">2021-06-04T20:22:00Z</dcterms:modified>
</cp:coreProperties>
</file>